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BC25E4" w14:textId="0B2C8D20" w:rsidR="00F317AD" w:rsidRPr="00A87DF5" w:rsidRDefault="002D32B0" w:rsidP="002D32B0">
      <w:pPr>
        <w:suppressAutoHyphens/>
        <w:spacing w:before="120" w:after="120"/>
        <w:jc w:val="center"/>
        <w:rPr>
          <w:rFonts w:ascii="Signika" w:hAnsi="Signika"/>
          <w:b/>
          <w:spacing w:val="20"/>
          <w:sz w:val="28"/>
          <w:szCs w:val="28"/>
        </w:rPr>
      </w:pPr>
      <w:r w:rsidRPr="002D32B0">
        <w:rPr>
          <w:rFonts w:ascii="Signika" w:hAnsi="Signika"/>
          <w:b/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484B20E9" wp14:editId="3DEFA7F2">
            <wp:simplePos x="0" y="0"/>
            <wp:positionH relativeFrom="column">
              <wp:posOffset>204368</wp:posOffset>
            </wp:positionH>
            <wp:positionV relativeFrom="paragraph">
              <wp:posOffset>135014</wp:posOffset>
            </wp:positionV>
            <wp:extent cx="967740" cy="916305"/>
            <wp:effectExtent l="0" t="0" r="0" b="0"/>
            <wp:wrapNone/>
            <wp:docPr id="2" name="Picture 2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" cy="916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32B0">
        <w:rPr>
          <w:rFonts w:ascii="Signika" w:hAnsi="Signika"/>
          <w:b/>
          <w:sz w:val="28"/>
          <w:szCs w:val="28"/>
        </w:rPr>
        <w:t xml:space="preserve"> </w:t>
      </w:r>
      <w:r w:rsidRPr="00A87DF5">
        <w:rPr>
          <w:rFonts w:ascii="Signika" w:hAnsi="Signika"/>
          <w:b/>
          <w:spacing w:val="20"/>
          <w:sz w:val="28"/>
          <w:szCs w:val="28"/>
        </w:rPr>
        <w:t>BLACKS IN GOVERNMENT</w:t>
      </w:r>
      <w:r w:rsidR="00F92C9D">
        <w:rPr>
          <w:rFonts w:ascii="Signika" w:hAnsi="Signika"/>
          <w:b/>
          <w:spacing w:val="20"/>
          <w:sz w:val="28"/>
          <w:szCs w:val="28"/>
        </w:rPr>
        <w:t xml:space="preserve">  </w:t>
      </w:r>
    </w:p>
    <w:p w14:paraId="0A0692E5" w14:textId="3CA8E8A9" w:rsidR="002D32B0" w:rsidRPr="00A87DF5" w:rsidRDefault="002D32B0" w:rsidP="007754E6">
      <w:pPr>
        <w:suppressAutoHyphens/>
        <w:jc w:val="center"/>
        <w:rPr>
          <w:rFonts w:ascii="Signika" w:hAnsi="Signika"/>
          <w:bCs/>
          <w:sz w:val="12"/>
          <w:szCs w:val="12"/>
        </w:rPr>
      </w:pPr>
      <w:r w:rsidRPr="00A87DF5">
        <w:rPr>
          <w:rFonts w:ascii="Signika" w:hAnsi="Signika"/>
          <w:bCs/>
          <w:sz w:val="24"/>
          <w:szCs w:val="24"/>
        </w:rPr>
        <w:t>202</w:t>
      </w:r>
      <w:r w:rsidR="0047443D">
        <w:rPr>
          <w:rFonts w:ascii="Signika" w:hAnsi="Signika"/>
          <w:bCs/>
          <w:sz w:val="24"/>
          <w:szCs w:val="24"/>
        </w:rPr>
        <w:t>4</w:t>
      </w:r>
      <w:r w:rsidRPr="00A87DF5">
        <w:rPr>
          <w:rFonts w:ascii="Signika" w:hAnsi="Signika"/>
          <w:bCs/>
          <w:sz w:val="24"/>
          <w:szCs w:val="24"/>
        </w:rPr>
        <w:t xml:space="preserve"> </w:t>
      </w:r>
      <w:r w:rsidR="00F317AD" w:rsidRPr="00A87DF5">
        <w:rPr>
          <w:rFonts w:ascii="Signika" w:hAnsi="Signika"/>
          <w:bCs/>
          <w:sz w:val="24"/>
          <w:szCs w:val="24"/>
        </w:rPr>
        <w:t xml:space="preserve">Distinguished Service Hall of Fame (DSHOF) </w:t>
      </w:r>
      <w:r w:rsidR="005A10B4" w:rsidRPr="00A87DF5">
        <w:rPr>
          <w:rFonts w:ascii="Signika" w:hAnsi="Signika"/>
          <w:bCs/>
          <w:sz w:val="24"/>
          <w:szCs w:val="24"/>
        </w:rPr>
        <w:t>Award</w:t>
      </w:r>
      <w:r w:rsidR="00F317AD" w:rsidRPr="00A87DF5">
        <w:rPr>
          <w:rFonts w:ascii="Signika" w:hAnsi="Signika"/>
          <w:bCs/>
          <w:sz w:val="24"/>
          <w:szCs w:val="24"/>
        </w:rPr>
        <w:t xml:space="preserve">  </w:t>
      </w:r>
      <w:r w:rsidR="00F317AD" w:rsidRPr="00A87DF5">
        <w:rPr>
          <w:rFonts w:ascii="Signika" w:hAnsi="Signika"/>
          <w:bCs/>
          <w:sz w:val="12"/>
          <w:szCs w:val="12"/>
        </w:rPr>
        <w:t xml:space="preserve">                                                                         </w:t>
      </w:r>
    </w:p>
    <w:p w14:paraId="393E005B" w14:textId="77777777" w:rsidR="002D32B0" w:rsidRPr="002D32B0" w:rsidRDefault="002D32B0" w:rsidP="007754E6">
      <w:pPr>
        <w:suppressAutoHyphens/>
        <w:jc w:val="center"/>
        <w:rPr>
          <w:rFonts w:ascii="Signika" w:hAnsi="Signika"/>
          <w:b/>
          <w:sz w:val="14"/>
          <w:szCs w:val="14"/>
        </w:rPr>
      </w:pPr>
    </w:p>
    <w:p w14:paraId="1A6E4F06" w14:textId="7EF3B174" w:rsidR="005A10B4" w:rsidRPr="001406C9" w:rsidRDefault="002D32B0" w:rsidP="001406C9">
      <w:pPr>
        <w:suppressAutoHyphens/>
        <w:jc w:val="center"/>
        <w:rPr>
          <w:rFonts w:ascii="Signika" w:hAnsi="Signika"/>
          <w:b/>
          <w:spacing w:val="20"/>
          <w:sz w:val="18"/>
          <w:szCs w:val="14"/>
        </w:rPr>
      </w:pPr>
      <w:r w:rsidRPr="00676051">
        <w:rPr>
          <w:rFonts w:ascii="Signika" w:hAnsi="Signika"/>
          <w:b/>
          <w:spacing w:val="20"/>
          <w:sz w:val="24"/>
        </w:rPr>
        <w:t>NOMINATION FORM</w:t>
      </w:r>
    </w:p>
    <w:p w14:paraId="14DA4637" w14:textId="153932CA" w:rsidR="003E62DF" w:rsidRPr="001406C9" w:rsidRDefault="00E277AC" w:rsidP="007754E6">
      <w:pPr>
        <w:suppressAutoHyphens/>
        <w:jc w:val="center"/>
        <w:rPr>
          <w:rFonts w:ascii="Signika" w:hAnsi="Signika"/>
          <w:b/>
          <w:color w:val="C00000"/>
          <w:szCs w:val="22"/>
        </w:rPr>
      </w:pPr>
      <w:r w:rsidRPr="00B43734">
        <w:rPr>
          <w:rFonts w:ascii="Signika" w:hAnsi="Signika"/>
          <w:b/>
          <w:color w:val="C00000"/>
          <w:szCs w:val="22"/>
        </w:rPr>
        <w:t>D</w:t>
      </w:r>
      <w:r w:rsidR="00F90FDC" w:rsidRPr="00B43734">
        <w:rPr>
          <w:rFonts w:ascii="Signika" w:hAnsi="Signika"/>
          <w:b/>
          <w:color w:val="C00000"/>
          <w:szCs w:val="22"/>
        </w:rPr>
        <w:t>eadline for Completed</w:t>
      </w:r>
      <w:r w:rsidR="00E95EC7" w:rsidRPr="00B43734">
        <w:rPr>
          <w:rFonts w:ascii="Signika" w:hAnsi="Signika"/>
          <w:b/>
          <w:color w:val="C00000"/>
          <w:szCs w:val="22"/>
        </w:rPr>
        <w:t xml:space="preserve"> Application</w:t>
      </w:r>
      <w:r w:rsidRPr="00B43734">
        <w:rPr>
          <w:rFonts w:ascii="Signika" w:hAnsi="Signika"/>
          <w:b/>
          <w:color w:val="C00000"/>
          <w:szCs w:val="22"/>
        </w:rPr>
        <w:t>:</w:t>
      </w:r>
      <w:r w:rsidR="00231E62" w:rsidRPr="00B43734">
        <w:rPr>
          <w:rFonts w:ascii="Signika" w:hAnsi="Signika"/>
          <w:b/>
          <w:color w:val="C00000"/>
          <w:szCs w:val="22"/>
        </w:rPr>
        <w:t xml:space="preserve"> </w:t>
      </w:r>
      <w:r w:rsidR="00231E62" w:rsidRPr="000B71BA">
        <w:rPr>
          <w:rFonts w:ascii="Signika" w:hAnsi="Signika"/>
          <w:b/>
          <w:color w:val="C00000"/>
          <w:szCs w:val="22"/>
          <w:highlight w:val="yellow"/>
        </w:rPr>
        <w:t xml:space="preserve">May </w:t>
      </w:r>
      <w:r w:rsidR="000A3E39">
        <w:rPr>
          <w:rFonts w:ascii="Signika" w:hAnsi="Signika"/>
          <w:b/>
          <w:color w:val="C00000"/>
          <w:szCs w:val="22"/>
          <w:highlight w:val="yellow"/>
        </w:rPr>
        <w:t>21</w:t>
      </w:r>
      <w:r w:rsidR="00231E62" w:rsidRPr="000B71BA">
        <w:rPr>
          <w:rFonts w:ascii="Signika" w:hAnsi="Signika"/>
          <w:b/>
          <w:color w:val="C00000"/>
          <w:szCs w:val="22"/>
          <w:highlight w:val="yellow"/>
        </w:rPr>
        <w:t xml:space="preserve">, </w:t>
      </w:r>
      <w:r w:rsidR="00720CFF" w:rsidRPr="000B71BA">
        <w:rPr>
          <w:rFonts w:ascii="Signika" w:hAnsi="Signika"/>
          <w:b/>
          <w:color w:val="C00000"/>
          <w:szCs w:val="22"/>
          <w:highlight w:val="yellow"/>
        </w:rPr>
        <w:t>20</w:t>
      </w:r>
      <w:r w:rsidR="00453EFF" w:rsidRPr="000B71BA">
        <w:rPr>
          <w:rFonts w:ascii="Signika" w:hAnsi="Signika"/>
          <w:b/>
          <w:color w:val="C00000"/>
          <w:szCs w:val="22"/>
          <w:highlight w:val="yellow"/>
        </w:rPr>
        <w:t>2</w:t>
      </w:r>
      <w:r w:rsidR="0047443D" w:rsidRPr="002A6EA8">
        <w:rPr>
          <w:rFonts w:ascii="Signika" w:hAnsi="Signika"/>
          <w:b/>
          <w:color w:val="C00000"/>
          <w:szCs w:val="22"/>
          <w:highlight w:val="yellow"/>
        </w:rPr>
        <w:t>4</w:t>
      </w:r>
      <w:r w:rsidR="00F92C9D">
        <w:rPr>
          <w:rFonts w:ascii="Signika" w:hAnsi="Signika"/>
          <w:b/>
          <w:color w:val="C00000"/>
          <w:szCs w:val="22"/>
        </w:rPr>
        <w:t xml:space="preserve">       </w:t>
      </w:r>
    </w:p>
    <w:p w14:paraId="48B67A3C" w14:textId="77777777" w:rsidR="000D7F1B" w:rsidRPr="000D7F1B" w:rsidRDefault="000D7F1B" w:rsidP="007754E6">
      <w:pPr>
        <w:suppressAutoHyphens/>
        <w:jc w:val="center"/>
        <w:rPr>
          <w:rFonts w:ascii="Signika" w:hAnsi="Signika"/>
          <w:b/>
          <w:color w:val="C00000"/>
          <w:sz w:val="8"/>
          <w:szCs w:val="8"/>
        </w:rPr>
      </w:pPr>
    </w:p>
    <w:p w14:paraId="4D83322F" w14:textId="4111DECF" w:rsidR="003E62DF" w:rsidRDefault="003E62DF">
      <w:pPr>
        <w:suppressAutoHyphens/>
        <w:rPr>
          <w:sz w:val="12"/>
        </w:rPr>
        <w:sectPr w:rsidR="003E62DF" w:rsidSect="00D1002D">
          <w:type w:val="continuous"/>
          <w:pgSz w:w="12240" w:h="15840"/>
          <w:pgMar w:top="576" w:right="720" w:bottom="432" w:left="720" w:header="432" w:footer="432" w:gutter="0"/>
          <w:pgBorders w:offsetFrom="page">
            <w:top w:val="thinThickSmallGap" w:sz="48" w:space="24" w:color="FFC000"/>
            <w:left w:val="thinThickSmallGap" w:sz="48" w:space="24" w:color="FFC000"/>
            <w:bottom w:val="thickThinSmallGap" w:sz="48" w:space="24" w:color="FFC000"/>
            <w:right w:val="thickThinSmallGap" w:sz="48" w:space="24" w:color="FFC000"/>
          </w:pgBorders>
          <w:pgNumType w:start="1"/>
          <w:cols w:space="720"/>
          <w:noEndnote/>
        </w:sectPr>
      </w:pPr>
    </w:p>
    <w:p w14:paraId="0B9D5BE2" w14:textId="08280121" w:rsidR="00073FC9" w:rsidRDefault="00A66DFB">
      <w:pPr>
        <w:suppressAutoHyphens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   </w:t>
      </w:r>
      <w:r w:rsidR="0033187E">
        <w:rPr>
          <w:b/>
          <w:sz w:val="16"/>
          <w:szCs w:val="16"/>
        </w:rPr>
        <w:t xml:space="preserve">                          </w:t>
      </w:r>
    </w:p>
    <w:tbl>
      <w:tblPr>
        <w:tblStyle w:val="TableGrid"/>
        <w:tblW w:w="10930" w:type="dxa"/>
        <w:tblLook w:val="04A0" w:firstRow="1" w:lastRow="0" w:firstColumn="1" w:lastColumn="0" w:noHBand="0" w:noVBand="1"/>
      </w:tblPr>
      <w:tblGrid>
        <w:gridCol w:w="5665"/>
        <w:gridCol w:w="5265"/>
      </w:tblGrid>
      <w:tr w:rsidR="00764272" w:rsidRPr="006E23EE" w14:paraId="4D070933" w14:textId="77777777" w:rsidTr="006D41DE">
        <w:trPr>
          <w:trHeight w:val="524"/>
        </w:trPr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19BC681A" w14:textId="73FF4E33" w:rsidR="00764272" w:rsidRPr="006E23EE" w:rsidRDefault="0027140F" w:rsidP="006E23EE">
            <w:pPr>
              <w:suppressAutoHyphens/>
              <w:spacing w:before="120"/>
              <w:rPr>
                <w:rFonts w:ascii="Signika" w:hAnsi="Signika"/>
                <w:b/>
                <w:sz w:val="20"/>
              </w:rPr>
            </w:pPr>
            <w:r w:rsidRPr="00A50CE2">
              <w:rPr>
                <w:rFonts w:ascii="Signika" w:hAnsi="Signika"/>
                <w:bCs/>
                <w:sz w:val="20"/>
              </w:rPr>
              <w:t xml:space="preserve">Is </w:t>
            </w:r>
            <w:r w:rsidR="003303A1">
              <w:rPr>
                <w:rFonts w:ascii="Signika" w:hAnsi="Signika"/>
                <w:bCs/>
                <w:sz w:val="20"/>
              </w:rPr>
              <w:t>N</w:t>
            </w:r>
            <w:r w:rsidRPr="00A50CE2">
              <w:rPr>
                <w:rFonts w:ascii="Signika" w:hAnsi="Signika"/>
                <w:bCs/>
                <w:sz w:val="20"/>
              </w:rPr>
              <w:t>ominee a current member of BIG?</w:t>
            </w:r>
            <w:r>
              <w:rPr>
                <w:rFonts w:ascii="Signika" w:hAnsi="Signika"/>
                <w:b/>
                <w:sz w:val="20"/>
              </w:rPr>
              <w:t xml:space="preserve">  </w:t>
            </w:r>
            <w:r w:rsidRPr="003303A1">
              <w:rPr>
                <w:rFonts w:ascii="Signika" w:hAnsi="Signika"/>
                <w:b/>
                <w:sz w:val="20"/>
              </w:rPr>
              <w:t xml:space="preserve">Yes </w:t>
            </w:r>
            <w:sdt>
              <w:sdtPr>
                <w:rPr>
                  <w:rFonts w:ascii="Signika" w:hAnsi="Signika"/>
                  <w:bCs/>
                  <w:sz w:val="20"/>
                </w:rPr>
                <w:id w:val="82970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9F0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A50CE2" w:rsidRPr="0033017F">
              <w:rPr>
                <w:rFonts w:ascii="Signika" w:hAnsi="Signika"/>
                <w:bCs/>
                <w:sz w:val="20"/>
              </w:rPr>
              <w:t xml:space="preserve">    </w:t>
            </w:r>
            <w:r w:rsidR="00A50CE2" w:rsidRPr="003303A1">
              <w:rPr>
                <w:rFonts w:ascii="Signika" w:hAnsi="Signika"/>
                <w:b/>
                <w:sz w:val="20"/>
              </w:rPr>
              <w:t>No</w:t>
            </w:r>
            <w:r w:rsidR="00A50CE2" w:rsidRPr="0033017F">
              <w:rPr>
                <w:rFonts w:ascii="Signika" w:hAnsi="Signika"/>
                <w:bCs/>
                <w:sz w:val="20"/>
              </w:rPr>
              <w:t xml:space="preserve"> </w:t>
            </w:r>
            <w:sdt>
              <w:sdtPr>
                <w:rPr>
                  <w:rFonts w:ascii="Signika" w:hAnsi="Signika"/>
                  <w:bCs/>
                  <w:sz w:val="20"/>
                </w:rPr>
                <w:id w:val="111532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9F0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</w:p>
        </w:tc>
        <w:tc>
          <w:tcPr>
            <w:tcW w:w="5265" w:type="dxa"/>
            <w:tcBorders>
              <w:top w:val="nil"/>
              <w:left w:val="nil"/>
              <w:bottom w:val="nil"/>
              <w:right w:val="nil"/>
            </w:tcBorders>
          </w:tcPr>
          <w:p w14:paraId="6BF26484" w14:textId="410F3678" w:rsidR="00106C38" w:rsidRPr="00A11425" w:rsidRDefault="008772B6" w:rsidP="0038718E">
            <w:pPr>
              <w:suppressAutoHyphens/>
              <w:spacing w:before="120"/>
              <w:rPr>
                <w:rFonts w:ascii="Signika" w:hAnsi="Signika"/>
                <w:bCs/>
                <w:color w:val="C00000"/>
                <w:sz w:val="20"/>
              </w:rPr>
            </w:pPr>
            <w:r w:rsidRPr="00E41115">
              <w:rPr>
                <w:rFonts w:ascii="Signika" w:hAnsi="Signika"/>
                <w:bCs/>
                <w:sz w:val="20"/>
              </w:rPr>
              <w:t>Your completed nomination package must be emailed no later</w:t>
            </w:r>
            <w:r w:rsidR="00A11425" w:rsidRPr="00E41115">
              <w:rPr>
                <w:rFonts w:ascii="Signika" w:hAnsi="Signika"/>
                <w:bCs/>
                <w:sz w:val="20"/>
              </w:rPr>
              <w:t xml:space="preserve"> than </w:t>
            </w:r>
            <w:r w:rsidR="00A11425" w:rsidRPr="00B43734">
              <w:rPr>
                <w:rFonts w:ascii="Signika" w:hAnsi="Signika"/>
                <w:b/>
                <w:szCs w:val="22"/>
              </w:rPr>
              <w:t xml:space="preserve">May </w:t>
            </w:r>
            <w:r w:rsidR="000A3E39">
              <w:rPr>
                <w:rFonts w:ascii="Signika" w:hAnsi="Signika"/>
                <w:b/>
                <w:szCs w:val="22"/>
              </w:rPr>
              <w:t>21</w:t>
            </w:r>
            <w:r w:rsidR="00A11425" w:rsidRPr="00B43734">
              <w:rPr>
                <w:rFonts w:ascii="Signika" w:hAnsi="Signika"/>
                <w:b/>
                <w:szCs w:val="22"/>
              </w:rPr>
              <w:t>, 202</w:t>
            </w:r>
            <w:r w:rsidR="0047443D">
              <w:rPr>
                <w:rFonts w:ascii="Signika" w:hAnsi="Signika"/>
                <w:b/>
                <w:szCs w:val="22"/>
              </w:rPr>
              <w:t>4</w:t>
            </w:r>
            <w:r w:rsidR="00A11425" w:rsidRPr="007D07C7">
              <w:rPr>
                <w:rFonts w:ascii="Signika" w:hAnsi="Signika"/>
                <w:bCs/>
                <w:szCs w:val="22"/>
              </w:rPr>
              <w:t xml:space="preserve"> to:</w:t>
            </w:r>
            <w:r w:rsidR="00106C38" w:rsidRPr="007D07C7">
              <w:rPr>
                <w:rFonts w:ascii="Signika" w:hAnsi="Signika"/>
                <w:b/>
                <w:szCs w:val="22"/>
              </w:rPr>
              <w:t xml:space="preserve">  </w:t>
            </w:r>
          </w:p>
        </w:tc>
      </w:tr>
      <w:tr w:rsidR="006E23EE" w:rsidRPr="006E23EE" w14:paraId="2B0E86A3" w14:textId="77777777" w:rsidTr="006D41DE">
        <w:trPr>
          <w:trHeight w:val="482"/>
        </w:trPr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163B7E9A" w14:textId="7F7747C0" w:rsidR="006E23EE" w:rsidRPr="006E23EE" w:rsidRDefault="00A50CE2" w:rsidP="00FA0932">
            <w:pPr>
              <w:suppressAutoHyphens/>
              <w:spacing w:after="240"/>
              <w:rPr>
                <w:rFonts w:ascii="Signika" w:hAnsi="Signika"/>
                <w:b/>
                <w:sz w:val="20"/>
              </w:rPr>
            </w:pPr>
            <w:r w:rsidRPr="008832F2">
              <w:rPr>
                <w:rFonts w:ascii="Signika" w:hAnsi="Signika"/>
                <w:bCs/>
                <w:sz w:val="20"/>
              </w:rPr>
              <w:t>Number of Consecutive Years</w:t>
            </w:r>
            <w:r>
              <w:rPr>
                <w:rFonts w:ascii="Signika" w:hAnsi="Signika"/>
                <w:b/>
                <w:sz w:val="20"/>
              </w:rPr>
              <w:t xml:space="preserve"> </w:t>
            </w:r>
            <w:r w:rsidR="008832F2">
              <w:rPr>
                <w:rFonts w:ascii="Signika" w:hAnsi="Signika"/>
                <w:b/>
                <w:sz w:val="20"/>
              </w:rPr>
              <w:t xml:space="preserve"> </w:t>
            </w:r>
            <w:r w:rsidR="008832F2" w:rsidRPr="0033017F">
              <w:rPr>
                <w:rFonts w:ascii="Signika" w:hAnsi="Signika"/>
                <w:bCs/>
                <w:sz w:val="20"/>
              </w:rPr>
              <w:t>(       )</w:t>
            </w:r>
          </w:p>
        </w:tc>
        <w:tc>
          <w:tcPr>
            <w:tcW w:w="52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49897" w14:textId="19557A78" w:rsidR="006E23EE" w:rsidRPr="000B71BA" w:rsidRDefault="002A6EA8" w:rsidP="00331BD6">
            <w:pPr>
              <w:suppressAutoHyphens/>
              <w:jc w:val="center"/>
              <w:rPr>
                <w:rFonts w:ascii="Signika" w:hAnsi="Signika"/>
                <w:b/>
                <w:sz w:val="20"/>
                <w:highlight w:val="yellow"/>
              </w:rPr>
            </w:pPr>
            <w:hyperlink r:id="rId10" w:history="1">
              <w:r w:rsidR="00525F51" w:rsidRPr="000D7891">
                <w:rPr>
                  <w:rStyle w:val="Hyperlink"/>
                  <w:rFonts w:ascii="Signika" w:hAnsi="Signika"/>
                  <w:b/>
                  <w:szCs w:val="22"/>
                  <w:highlight w:val="yellow"/>
                </w:rPr>
                <w:t>BIGAwards@</w:t>
              </w:r>
            </w:hyperlink>
            <w:r w:rsidR="00B43734" w:rsidRPr="000B71BA">
              <w:rPr>
                <w:rStyle w:val="Hyperlink"/>
                <w:rFonts w:ascii="Signika" w:hAnsi="Signika"/>
                <w:b/>
                <w:szCs w:val="22"/>
                <w:highlight w:val="yellow"/>
              </w:rPr>
              <w:t>bignet.org</w:t>
            </w:r>
          </w:p>
        </w:tc>
      </w:tr>
      <w:tr w:rsidR="006E23EE" w:rsidRPr="006E23EE" w14:paraId="614C7A45" w14:textId="77777777" w:rsidTr="006D41DE">
        <w:trPr>
          <w:trHeight w:val="392"/>
        </w:trPr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367F91DA" w14:textId="07C585FE" w:rsidR="006E23EE" w:rsidRPr="006E23EE" w:rsidRDefault="005F309E" w:rsidP="006E23EE">
            <w:pPr>
              <w:suppressAutoHyphens/>
              <w:spacing w:before="120"/>
              <w:rPr>
                <w:rFonts w:ascii="Signika" w:hAnsi="Signika"/>
                <w:b/>
                <w:sz w:val="20"/>
              </w:rPr>
            </w:pPr>
            <w:r w:rsidRPr="0033017F">
              <w:rPr>
                <w:rFonts w:ascii="Signika" w:hAnsi="Signika"/>
                <w:bCs/>
                <w:sz w:val="20"/>
              </w:rPr>
              <w:t>Membership Status:</w:t>
            </w:r>
            <w:r>
              <w:rPr>
                <w:rFonts w:ascii="Signika" w:hAnsi="Signika"/>
                <w:b/>
                <w:sz w:val="20"/>
              </w:rPr>
              <w:t xml:space="preserve"> </w:t>
            </w:r>
            <w:r w:rsidR="00184865">
              <w:rPr>
                <w:rFonts w:ascii="Signika" w:hAnsi="Signika"/>
                <w:b/>
                <w:sz w:val="20"/>
              </w:rPr>
              <w:t xml:space="preserve"> </w:t>
            </w:r>
            <w:r w:rsidRPr="0033017F">
              <w:rPr>
                <w:rFonts w:ascii="Signika" w:hAnsi="Signika"/>
                <w:bCs/>
                <w:sz w:val="20"/>
              </w:rPr>
              <w:t>Reg</w:t>
            </w:r>
            <w:r w:rsidR="00184865">
              <w:rPr>
                <w:rFonts w:ascii="Signika" w:hAnsi="Signika"/>
                <w:bCs/>
                <w:sz w:val="20"/>
              </w:rPr>
              <w:t>ular</w:t>
            </w:r>
            <w:r w:rsidR="00631599">
              <w:rPr>
                <w:rFonts w:ascii="Signika" w:hAnsi="Signika"/>
                <w:bCs/>
                <w:sz w:val="20"/>
              </w:rPr>
              <w:t xml:space="preserve"> </w:t>
            </w:r>
            <w:sdt>
              <w:sdtPr>
                <w:rPr>
                  <w:rFonts w:ascii="Signika" w:hAnsi="Signika"/>
                  <w:bCs/>
                  <w:sz w:val="20"/>
                </w:rPr>
                <w:id w:val="-498817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1599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184865">
              <w:rPr>
                <w:rFonts w:ascii="Signika" w:hAnsi="Signika"/>
                <w:bCs/>
                <w:sz w:val="20"/>
              </w:rPr>
              <w:t xml:space="preserve">  </w:t>
            </w:r>
            <w:r w:rsidRPr="0033017F">
              <w:rPr>
                <w:rFonts w:ascii="Signika" w:hAnsi="Signika"/>
                <w:bCs/>
                <w:sz w:val="20"/>
              </w:rPr>
              <w:t>Life</w:t>
            </w:r>
            <w:r w:rsidR="00631599">
              <w:rPr>
                <w:rFonts w:ascii="Signika" w:hAnsi="Signika"/>
                <w:bCs/>
                <w:sz w:val="20"/>
              </w:rPr>
              <w:t xml:space="preserve"> </w:t>
            </w:r>
            <w:sdt>
              <w:sdtPr>
                <w:rPr>
                  <w:rFonts w:ascii="Signika" w:hAnsi="Signika"/>
                  <w:bCs/>
                  <w:sz w:val="20"/>
                </w:rPr>
                <w:id w:val="86093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1599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184865">
              <w:rPr>
                <w:rFonts w:ascii="Signika" w:hAnsi="Signika"/>
                <w:bCs/>
                <w:sz w:val="20"/>
              </w:rPr>
              <w:t xml:space="preserve">  </w:t>
            </w:r>
            <w:r w:rsidRPr="0033017F">
              <w:rPr>
                <w:rFonts w:ascii="Signika" w:hAnsi="Signika"/>
                <w:bCs/>
                <w:sz w:val="20"/>
              </w:rPr>
              <w:t>Gold Plus</w:t>
            </w:r>
            <w:r w:rsidR="00631599">
              <w:rPr>
                <w:rFonts w:ascii="Signika" w:hAnsi="Signika"/>
                <w:bCs/>
                <w:sz w:val="20"/>
              </w:rPr>
              <w:t xml:space="preserve"> </w:t>
            </w:r>
            <w:sdt>
              <w:sdtPr>
                <w:rPr>
                  <w:rFonts w:ascii="Signika" w:hAnsi="Signika"/>
                  <w:bCs/>
                  <w:sz w:val="20"/>
                </w:rPr>
                <w:id w:val="1758556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1599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</w:p>
        </w:tc>
        <w:tc>
          <w:tcPr>
            <w:tcW w:w="5265" w:type="dxa"/>
            <w:tcBorders>
              <w:top w:val="nil"/>
              <w:left w:val="nil"/>
              <w:bottom w:val="nil"/>
              <w:right w:val="nil"/>
            </w:tcBorders>
          </w:tcPr>
          <w:p w14:paraId="570B230C" w14:textId="38C0B448" w:rsidR="006E23EE" w:rsidRPr="006E23EE" w:rsidRDefault="00AB2493" w:rsidP="006E23EE">
            <w:pPr>
              <w:suppressAutoHyphens/>
              <w:spacing w:before="120"/>
              <w:rPr>
                <w:rFonts w:ascii="Signika" w:hAnsi="Signika"/>
                <w:b/>
                <w:sz w:val="20"/>
              </w:rPr>
            </w:pPr>
            <w:r>
              <w:rPr>
                <w:rFonts w:ascii="Signika" w:hAnsi="Signika"/>
                <w:b/>
                <w:sz w:val="20"/>
              </w:rPr>
              <w:t>REQUIREMENTS:</w:t>
            </w:r>
          </w:p>
        </w:tc>
      </w:tr>
      <w:tr w:rsidR="006E23EE" w:rsidRPr="006E23EE" w14:paraId="0C2718EC" w14:textId="77777777" w:rsidTr="006D41DE">
        <w:trPr>
          <w:trHeight w:val="482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3807CA" w14:textId="77777777" w:rsidR="006E23EE" w:rsidRDefault="006E23EE" w:rsidP="00CB0722">
            <w:pPr>
              <w:suppressAutoHyphens/>
              <w:rPr>
                <w:rFonts w:ascii="Signika" w:hAnsi="Signika"/>
                <w:b/>
                <w:sz w:val="20"/>
              </w:rPr>
            </w:pPr>
          </w:p>
          <w:p w14:paraId="1A2D7446" w14:textId="4D6B94CB" w:rsidR="00C650B3" w:rsidRPr="006E23EE" w:rsidRDefault="00C650B3" w:rsidP="00CB0722">
            <w:pPr>
              <w:suppressAutoHyphens/>
              <w:rPr>
                <w:rFonts w:ascii="Signika" w:hAnsi="Signika"/>
                <w:b/>
                <w:sz w:val="20"/>
              </w:rPr>
            </w:pPr>
          </w:p>
        </w:tc>
        <w:tc>
          <w:tcPr>
            <w:tcW w:w="5265" w:type="dxa"/>
            <w:tcBorders>
              <w:top w:val="nil"/>
              <w:left w:val="nil"/>
              <w:bottom w:val="nil"/>
              <w:right w:val="nil"/>
            </w:tcBorders>
          </w:tcPr>
          <w:p w14:paraId="5CD25581" w14:textId="7CC8C79B" w:rsidR="006E23EE" w:rsidRPr="00034D55" w:rsidRDefault="00034D55" w:rsidP="006E23EE">
            <w:pPr>
              <w:suppressAutoHyphens/>
              <w:spacing w:before="120"/>
              <w:rPr>
                <w:rFonts w:ascii="Signika" w:hAnsi="Signika"/>
                <w:bCs/>
                <w:sz w:val="20"/>
              </w:rPr>
            </w:pPr>
            <w:r>
              <w:rPr>
                <w:rFonts w:ascii="Signika" w:hAnsi="Signika"/>
                <w:bCs/>
                <w:sz w:val="20"/>
              </w:rPr>
              <w:t>The nomination package must include:</w:t>
            </w:r>
          </w:p>
        </w:tc>
      </w:tr>
      <w:tr w:rsidR="006E23EE" w:rsidRPr="006E23EE" w14:paraId="768AB401" w14:textId="77777777" w:rsidTr="006D41DE">
        <w:trPr>
          <w:trHeight w:val="859"/>
        </w:trPr>
        <w:tc>
          <w:tcPr>
            <w:tcW w:w="5665" w:type="dxa"/>
            <w:tcBorders>
              <w:left w:val="nil"/>
              <w:bottom w:val="nil"/>
              <w:right w:val="nil"/>
            </w:tcBorders>
          </w:tcPr>
          <w:p w14:paraId="15B6BD66" w14:textId="77777777" w:rsidR="006E23EE" w:rsidRPr="00F92C9D" w:rsidRDefault="005E29BB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Nominee: (Last, First, Middle Initial)</w:t>
            </w:r>
          </w:p>
          <w:p w14:paraId="15AB7917" w14:textId="77777777" w:rsidR="00C650B3" w:rsidRPr="00F92C9D" w:rsidRDefault="00C650B3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</w:p>
          <w:p w14:paraId="0E3BB30F" w14:textId="1E8CABE7" w:rsidR="00C650B3" w:rsidRPr="00F92C9D" w:rsidRDefault="00C650B3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</w:p>
        </w:tc>
        <w:tc>
          <w:tcPr>
            <w:tcW w:w="5265" w:type="dxa"/>
            <w:tcBorders>
              <w:top w:val="nil"/>
              <w:left w:val="nil"/>
              <w:bottom w:val="nil"/>
              <w:right w:val="nil"/>
            </w:tcBorders>
          </w:tcPr>
          <w:p w14:paraId="4D9BD5A6" w14:textId="401A4E09" w:rsidR="006E23EE" w:rsidRPr="00F92C9D" w:rsidRDefault="00034D55" w:rsidP="0067264B">
            <w:pPr>
              <w:pStyle w:val="ListParagraph"/>
              <w:numPr>
                <w:ilvl w:val="0"/>
                <w:numId w:val="15"/>
              </w:numPr>
              <w:suppressAutoHyphens/>
              <w:spacing w:before="120"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 xml:space="preserve">A completed </w:t>
            </w:r>
            <w:r w:rsidR="00E03413" w:rsidRPr="00F92C9D">
              <w:rPr>
                <w:rFonts w:ascii="Signika" w:hAnsi="Signika"/>
                <w:b/>
                <w:sz w:val="20"/>
              </w:rPr>
              <w:t>typed</w:t>
            </w:r>
            <w:r w:rsidR="007D07C7" w:rsidRPr="00F92C9D">
              <w:rPr>
                <w:rFonts w:ascii="Signika" w:hAnsi="Signika"/>
                <w:b/>
                <w:sz w:val="20"/>
              </w:rPr>
              <w:t xml:space="preserve">/printed </w:t>
            </w:r>
            <w:r w:rsidRPr="00F92C9D">
              <w:rPr>
                <w:rFonts w:ascii="Signika" w:hAnsi="Signika"/>
                <w:bCs/>
                <w:sz w:val="20"/>
              </w:rPr>
              <w:t>Nomination Form</w:t>
            </w:r>
            <w:r w:rsidR="004F7596" w:rsidRPr="00F92C9D">
              <w:rPr>
                <w:rFonts w:ascii="Signika" w:hAnsi="Signika"/>
                <w:bCs/>
                <w:sz w:val="20"/>
              </w:rPr>
              <w:t xml:space="preserve"> – </w:t>
            </w:r>
            <w:r w:rsidR="00895DB9" w:rsidRPr="00F92C9D">
              <w:rPr>
                <w:rFonts w:ascii="Signika" w:hAnsi="Signika"/>
                <w:bCs/>
                <w:sz w:val="20"/>
              </w:rPr>
              <w:t>“</w:t>
            </w:r>
            <w:r w:rsidR="004F7596" w:rsidRPr="00F92C9D">
              <w:rPr>
                <w:rFonts w:ascii="Signika" w:hAnsi="Signika"/>
                <w:bCs/>
                <w:sz w:val="20"/>
              </w:rPr>
              <w:t>Wet</w:t>
            </w:r>
            <w:r w:rsidR="00895DB9" w:rsidRPr="00F92C9D">
              <w:rPr>
                <w:rFonts w:ascii="Signika" w:hAnsi="Signika"/>
                <w:bCs/>
                <w:sz w:val="20"/>
              </w:rPr>
              <w:t>”</w:t>
            </w:r>
            <w:r w:rsidR="004D6D58" w:rsidRPr="00F92C9D">
              <w:rPr>
                <w:rFonts w:ascii="Signika" w:hAnsi="Signika"/>
                <w:bCs/>
                <w:sz w:val="20"/>
              </w:rPr>
              <w:t>/Ink</w:t>
            </w:r>
            <w:r w:rsidR="004F7596" w:rsidRPr="00F92C9D">
              <w:rPr>
                <w:rFonts w:ascii="Signika" w:hAnsi="Signika"/>
                <w:bCs/>
                <w:sz w:val="20"/>
              </w:rPr>
              <w:t xml:space="preserve"> or Digital Signature</w:t>
            </w:r>
            <w:r w:rsidR="00895DB9" w:rsidRPr="00F92C9D">
              <w:rPr>
                <w:rFonts w:ascii="Signika" w:hAnsi="Signika"/>
                <w:bCs/>
                <w:sz w:val="20"/>
              </w:rPr>
              <w:t>s</w:t>
            </w:r>
            <w:r w:rsidR="004F7596" w:rsidRPr="00F92C9D">
              <w:rPr>
                <w:rFonts w:ascii="Signika" w:hAnsi="Signika"/>
                <w:bCs/>
                <w:sz w:val="20"/>
              </w:rPr>
              <w:t xml:space="preserve"> Required.</w:t>
            </w:r>
          </w:p>
          <w:p w14:paraId="1A59EC87" w14:textId="7EBF00FA" w:rsidR="004F7596" w:rsidRPr="00F92C9D" w:rsidRDefault="004F7596" w:rsidP="0067264B">
            <w:pPr>
              <w:pStyle w:val="ListParagraph"/>
              <w:numPr>
                <w:ilvl w:val="0"/>
                <w:numId w:val="15"/>
              </w:numPr>
              <w:suppressAutoHyphens/>
              <w:spacing w:before="120"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A completed Nom</w:t>
            </w:r>
            <w:r w:rsidR="00C356F5" w:rsidRPr="00F92C9D">
              <w:rPr>
                <w:rFonts w:ascii="Signika" w:hAnsi="Signika"/>
                <w:bCs/>
                <w:sz w:val="20"/>
              </w:rPr>
              <w:t>inee Certification Form</w:t>
            </w:r>
            <w:r w:rsidR="00895DB9" w:rsidRPr="00F92C9D">
              <w:rPr>
                <w:rFonts w:ascii="Signika" w:hAnsi="Signika"/>
                <w:bCs/>
                <w:sz w:val="20"/>
              </w:rPr>
              <w:t xml:space="preserve"> - “Wet”</w:t>
            </w:r>
            <w:r w:rsidR="004D6D58" w:rsidRPr="00F92C9D">
              <w:rPr>
                <w:rFonts w:ascii="Signika" w:hAnsi="Signika"/>
                <w:bCs/>
                <w:sz w:val="20"/>
              </w:rPr>
              <w:t>/Ink</w:t>
            </w:r>
            <w:r w:rsidR="00895DB9" w:rsidRPr="00F92C9D">
              <w:rPr>
                <w:rFonts w:ascii="Signika" w:hAnsi="Signika"/>
                <w:bCs/>
                <w:sz w:val="20"/>
              </w:rPr>
              <w:t xml:space="preserve"> or Digital Signatures Required.</w:t>
            </w:r>
          </w:p>
          <w:p w14:paraId="7A69A160" w14:textId="3810E0E1" w:rsidR="006F3670" w:rsidRPr="00F92C9D" w:rsidRDefault="006F3670" w:rsidP="0067264B">
            <w:pPr>
              <w:pStyle w:val="ListParagraph"/>
              <w:numPr>
                <w:ilvl w:val="0"/>
                <w:numId w:val="15"/>
              </w:numPr>
              <w:suppressAutoHyphens/>
              <w:spacing w:before="120"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Letter</w:t>
            </w:r>
            <w:r w:rsidR="00BA45EF" w:rsidRPr="00F92C9D">
              <w:rPr>
                <w:rFonts w:ascii="Signika" w:hAnsi="Signika"/>
                <w:bCs/>
                <w:sz w:val="20"/>
              </w:rPr>
              <w:t>(</w:t>
            </w:r>
            <w:r w:rsidRPr="00F92C9D">
              <w:rPr>
                <w:rFonts w:ascii="Signika" w:hAnsi="Signika"/>
                <w:bCs/>
                <w:sz w:val="20"/>
              </w:rPr>
              <w:t>s</w:t>
            </w:r>
            <w:r w:rsidR="00BA45EF" w:rsidRPr="00F92C9D">
              <w:rPr>
                <w:rFonts w:ascii="Signika" w:hAnsi="Signika"/>
                <w:bCs/>
                <w:sz w:val="20"/>
              </w:rPr>
              <w:t>)</w:t>
            </w:r>
            <w:r w:rsidRPr="00F92C9D">
              <w:rPr>
                <w:rFonts w:ascii="Signika" w:hAnsi="Signika"/>
                <w:bCs/>
                <w:sz w:val="20"/>
              </w:rPr>
              <w:t xml:space="preserve"> of Recommendation</w:t>
            </w:r>
          </w:p>
          <w:p w14:paraId="2351071D" w14:textId="52BE9916" w:rsidR="00C21EC9" w:rsidRPr="00F92C9D" w:rsidRDefault="00C21EC9" w:rsidP="0067264B">
            <w:pPr>
              <w:pStyle w:val="ListParagraph"/>
              <w:numPr>
                <w:ilvl w:val="0"/>
                <w:numId w:val="15"/>
              </w:numPr>
              <w:suppressAutoHyphens/>
              <w:spacing w:before="120"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Community Service – Letter</w:t>
            </w:r>
            <w:r w:rsidR="00BA45EF" w:rsidRPr="00F92C9D">
              <w:rPr>
                <w:rFonts w:ascii="Signika" w:hAnsi="Signika"/>
                <w:bCs/>
                <w:sz w:val="20"/>
              </w:rPr>
              <w:t>(s)</w:t>
            </w:r>
            <w:r w:rsidRPr="00F92C9D">
              <w:rPr>
                <w:rFonts w:ascii="Signika" w:hAnsi="Signika"/>
                <w:bCs/>
                <w:sz w:val="20"/>
              </w:rPr>
              <w:t xml:space="preserve"> of Verification</w:t>
            </w:r>
          </w:p>
        </w:tc>
      </w:tr>
      <w:tr w:rsidR="00C650B3" w:rsidRPr="006E23EE" w14:paraId="3F7D6BC7" w14:textId="77777777" w:rsidTr="006D41DE">
        <w:trPr>
          <w:trHeight w:val="1101"/>
        </w:trPr>
        <w:tc>
          <w:tcPr>
            <w:tcW w:w="5665" w:type="dxa"/>
            <w:tcBorders>
              <w:left w:val="nil"/>
              <w:bottom w:val="nil"/>
              <w:right w:val="nil"/>
            </w:tcBorders>
          </w:tcPr>
          <w:p w14:paraId="5B3FA3D0" w14:textId="77777777" w:rsidR="00C650B3" w:rsidRPr="00F92C9D" w:rsidRDefault="00C650B3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Street Address</w:t>
            </w:r>
          </w:p>
          <w:p w14:paraId="04B5A501" w14:textId="3F0C0632" w:rsidR="00CB0722" w:rsidRPr="00F92C9D" w:rsidRDefault="00CB0722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</w:p>
        </w:tc>
        <w:tc>
          <w:tcPr>
            <w:tcW w:w="5265" w:type="dxa"/>
            <w:tcBorders>
              <w:top w:val="nil"/>
              <w:left w:val="nil"/>
              <w:bottom w:val="nil"/>
              <w:right w:val="nil"/>
            </w:tcBorders>
          </w:tcPr>
          <w:p w14:paraId="79203DDA" w14:textId="477287ED" w:rsidR="00EF5A5F" w:rsidRPr="00F92C9D" w:rsidRDefault="00C650B3" w:rsidP="0067264B">
            <w:pPr>
              <w:pStyle w:val="ListParagraph"/>
              <w:numPr>
                <w:ilvl w:val="0"/>
                <w:numId w:val="15"/>
              </w:numPr>
              <w:suppressAutoHyphens/>
              <w:spacing w:before="120"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Nominee Statement</w:t>
            </w:r>
            <w:r w:rsidR="00C21EC9" w:rsidRPr="00F92C9D">
              <w:rPr>
                <w:rFonts w:ascii="Signika" w:hAnsi="Signika"/>
                <w:bCs/>
                <w:sz w:val="20"/>
              </w:rPr>
              <w:t xml:space="preserve"> - </w:t>
            </w:r>
            <w:r w:rsidR="00D93904" w:rsidRPr="00F92C9D">
              <w:rPr>
                <w:rFonts w:ascii="Signika" w:hAnsi="Signika"/>
                <w:bCs/>
                <w:sz w:val="20"/>
              </w:rPr>
              <w:t xml:space="preserve">500 word Maximum, </w:t>
            </w:r>
            <w:r w:rsidR="00C21EC9" w:rsidRPr="00F92C9D">
              <w:rPr>
                <w:rFonts w:ascii="Signika" w:hAnsi="Signika"/>
                <w:bCs/>
                <w:sz w:val="20"/>
              </w:rPr>
              <w:t xml:space="preserve">2 </w:t>
            </w:r>
            <w:r w:rsidRPr="00F92C9D">
              <w:rPr>
                <w:rFonts w:ascii="Signika" w:hAnsi="Signika"/>
                <w:bCs/>
                <w:sz w:val="20"/>
              </w:rPr>
              <w:t xml:space="preserve">Typed </w:t>
            </w:r>
            <w:r w:rsidR="00BB1134" w:rsidRPr="00F92C9D">
              <w:rPr>
                <w:rFonts w:ascii="Signika" w:hAnsi="Signika"/>
                <w:bCs/>
                <w:sz w:val="20"/>
              </w:rPr>
              <w:t>Pages</w:t>
            </w:r>
            <w:r w:rsidR="004F7596" w:rsidRPr="00F92C9D">
              <w:rPr>
                <w:rFonts w:ascii="Signika" w:hAnsi="Signika"/>
                <w:bCs/>
                <w:sz w:val="20"/>
              </w:rPr>
              <w:t>, Times Roman 12 Font size)</w:t>
            </w:r>
            <w:r w:rsidR="00C21EC9" w:rsidRPr="00F92C9D">
              <w:rPr>
                <w:rFonts w:ascii="Signika" w:hAnsi="Signika"/>
                <w:bCs/>
                <w:sz w:val="20"/>
              </w:rPr>
              <w:t>.</w:t>
            </w:r>
          </w:p>
          <w:p w14:paraId="4787CAD7" w14:textId="14EDE3BF" w:rsidR="00C650B3" w:rsidRPr="00F92C9D" w:rsidRDefault="00EF5A5F" w:rsidP="0067264B">
            <w:pPr>
              <w:pStyle w:val="ListParagraph"/>
              <w:numPr>
                <w:ilvl w:val="0"/>
                <w:numId w:val="15"/>
              </w:numPr>
              <w:suppressAutoHyphens/>
              <w:spacing w:before="120"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 xml:space="preserve">A Recent Photograph (jpeg, </w:t>
            </w:r>
            <w:proofErr w:type="spellStart"/>
            <w:r w:rsidRPr="00F92C9D">
              <w:rPr>
                <w:rFonts w:ascii="Signika" w:hAnsi="Signika"/>
                <w:bCs/>
                <w:sz w:val="20"/>
              </w:rPr>
              <w:t>png</w:t>
            </w:r>
            <w:proofErr w:type="spellEnd"/>
            <w:r w:rsidRPr="00F92C9D">
              <w:rPr>
                <w:rFonts w:ascii="Signika" w:hAnsi="Signika"/>
                <w:bCs/>
                <w:sz w:val="20"/>
              </w:rPr>
              <w:t xml:space="preserve">, gif format only) – Separate Page </w:t>
            </w:r>
          </w:p>
        </w:tc>
      </w:tr>
      <w:tr w:rsidR="00EF5A5F" w:rsidRPr="006E23EE" w14:paraId="0F401378" w14:textId="77777777" w:rsidTr="006D41DE">
        <w:trPr>
          <w:trHeight w:val="377"/>
        </w:trPr>
        <w:tc>
          <w:tcPr>
            <w:tcW w:w="5665" w:type="dxa"/>
            <w:tcBorders>
              <w:left w:val="nil"/>
              <w:bottom w:val="nil"/>
              <w:right w:val="nil"/>
            </w:tcBorders>
          </w:tcPr>
          <w:p w14:paraId="735907BA" w14:textId="047146F1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City/State/Zip</w:t>
            </w:r>
          </w:p>
        </w:tc>
        <w:tc>
          <w:tcPr>
            <w:tcW w:w="5265" w:type="dxa"/>
            <w:tcBorders>
              <w:top w:val="dashSmallGap" w:sz="4" w:space="0" w:color="auto"/>
              <w:left w:val="dashSmallGap" w:sz="4" w:space="0" w:color="auto"/>
              <w:bottom w:val="nil"/>
              <w:right w:val="dashSmallGap" w:sz="4" w:space="0" w:color="auto"/>
            </w:tcBorders>
            <w:shd w:val="clear" w:color="auto" w:fill="000000" w:themeFill="text1"/>
          </w:tcPr>
          <w:p w14:paraId="398A71E4" w14:textId="37369D97" w:rsidR="00EF5A5F" w:rsidRPr="00F92C9D" w:rsidRDefault="00EF5A5F" w:rsidP="00E240A4">
            <w:pPr>
              <w:pStyle w:val="ListParagraph"/>
              <w:numPr>
                <w:ilvl w:val="0"/>
                <w:numId w:val="15"/>
              </w:numPr>
              <w:suppressAutoHyphens/>
              <w:spacing w:before="120"/>
              <w:rPr>
                <w:rFonts w:ascii="Signika" w:hAnsi="Signika"/>
                <w:b/>
                <w:sz w:val="20"/>
              </w:rPr>
            </w:pPr>
            <w:r w:rsidRPr="00F92C9D">
              <w:rPr>
                <w:rFonts w:ascii="Signika" w:hAnsi="Signika"/>
                <w:b/>
                <w:spacing w:val="20"/>
                <w:szCs w:val="22"/>
              </w:rPr>
              <w:t>NATIONAL VERIFICATION CHECKLIST</w:t>
            </w:r>
          </w:p>
        </w:tc>
      </w:tr>
      <w:tr w:rsidR="00EF5A5F" w:rsidRPr="006E23EE" w14:paraId="3F762A11" w14:textId="77777777" w:rsidTr="006D41DE">
        <w:trPr>
          <w:trHeight w:val="362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dashSmallGap" w:sz="4" w:space="0" w:color="auto"/>
            </w:tcBorders>
            <w:vAlign w:val="bottom"/>
          </w:tcPr>
          <w:p w14:paraId="1353B0CF" w14:textId="301CF78A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 xml:space="preserve">(   </w:t>
            </w:r>
            <w:r w:rsidR="00807C77">
              <w:rPr>
                <w:rFonts w:ascii="Signika" w:hAnsi="Signika"/>
                <w:bCs/>
                <w:sz w:val="20"/>
              </w:rPr>
              <w:t xml:space="preserve">   </w:t>
            </w:r>
            <w:r w:rsidRPr="00F92C9D">
              <w:rPr>
                <w:rFonts w:ascii="Signika" w:hAnsi="Signika"/>
                <w:bCs/>
                <w:sz w:val="20"/>
              </w:rPr>
              <w:t xml:space="preserve">    )        </w:t>
            </w:r>
          </w:p>
        </w:tc>
        <w:tc>
          <w:tcPr>
            <w:tcW w:w="5265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  <w:shd w:val="clear" w:color="auto" w:fill="FFC000"/>
          </w:tcPr>
          <w:p w14:paraId="0CB2B92A" w14:textId="0B2D471D" w:rsidR="00EF5A5F" w:rsidRPr="00F92C9D" w:rsidRDefault="00EF5A5F" w:rsidP="006E23EE">
            <w:pPr>
              <w:suppressAutoHyphens/>
              <w:spacing w:before="120"/>
              <w:rPr>
                <w:rFonts w:ascii="Signika" w:hAnsi="Signika"/>
                <w:b/>
                <w:sz w:val="20"/>
              </w:rPr>
            </w:pPr>
            <w:r w:rsidRPr="00F92C9D">
              <w:rPr>
                <w:rFonts w:ascii="Signika" w:hAnsi="Signika"/>
                <w:b/>
                <w:sz w:val="20"/>
              </w:rPr>
              <w:t>Date nomination package was received:  00/00/0000</w:t>
            </w:r>
          </w:p>
        </w:tc>
      </w:tr>
      <w:tr w:rsidR="00EF5A5F" w:rsidRPr="006E23EE" w14:paraId="5608331F" w14:textId="77777777" w:rsidTr="006D41DE">
        <w:trPr>
          <w:trHeight w:val="377"/>
        </w:trPr>
        <w:tc>
          <w:tcPr>
            <w:tcW w:w="5665" w:type="dxa"/>
            <w:tcBorders>
              <w:left w:val="nil"/>
              <w:bottom w:val="nil"/>
              <w:right w:val="dashSmallGap" w:sz="4" w:space="0" w:color="auto"/>
            </w:tcBorders>
          </w:tcPr>
          <w:p w14:paraId="3666B41E" w14:textId="51C25268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Telephone Number</w:t>
            </w:r>
          </w:p>
        </w:tc>
        <w:tc>
          <w:tcPr>
            <w:tcW w:w="5265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1D18A896" w14:textId="7302596E" w:rsidR="00EF5A5F" w:rsidRPr="00807C77" w:rsidRDefault="002A6EA8" w:rsidP="006E23EE">
            <w:pPr>
              <w:suppressAutoHyphens/>
              <w:spacing w:before="120"/>
              <w:rPr>
                <w:rFonts w:ascii="Signika" w:hAnsi="Signika"/>
                <w:b/>
                <w:spacing w:val="20"/>
                <w:sz w:val="18"/>
                <w:szCs w:val="18"/>
              </w:rPr>
            </w:pPr>
            <w:sdt>
              <w:sdtPr>
                <w:rPr>
                  <w:rFonts w:ascii="Signika" w:hAnsi="Signika"/>
                  <w:bCs/>
                  <w:sz w:val="18"/>
                  <w:szCs w:val="18"/>
                </w:rPr>
                <w:id w:val="59366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5A5F" w:rsidRPr="00807C77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EF5A5F" w:rsidRPr="00807C77">
              <w:rPr>
                <w:rFonts w:ascii="Signika" w:hAnsi="Signika"/>
                <w:b/>
                <w:sz w:val="18"/>
                <w:szCs w:val="18"/>
              </w:rPr>
              <w:t xml:space="preserve">     </w:t>
            </w:r>
            <w:r w:rsidR="00EF5A5F" w:rsidRPr="00807C77">
              <w:rPr>
                <w:rFonts w:ascii="Signika" w:hAnsi="Signika"/>
                <w:bCs/>
                <w:sz w:val="18"/>
                <w:szCs w:val="18"/>
              </w:rPr>
              <w:t xml:space="preserve">Active member for </w:t>
            </w:r>
            <w:r w:rsidR="00EF5A5F" w:rsidRPr="00807C77">
              <w:rPr>
                <w:rFonts w:ascii="Signika" w:hAnsi="Signika"/>
                <w:b/>
                <w:sz w:val="18"/>
                <w:szCs w:val="18"/>
              </w:rPr>
              <w:t>minimum of 15 consecutive years</w:t>
            </w:r>
            <w:r w:rsidR="00EF5A5F" w:rsidRPr="00807C77">
              <w:rPr>
                <w:rFonts w:ascii="Signika" w:hAnsi="Signika"/>
                <w:bCs/>
                <w:sz w:val="18"/>
                <w:szCs w:val="18"/>
              </w:rPr>
              <w:t>.</w:t>
            </w:r>
          </w:p>
        </w:tc>
      </w:tr>
      <w:tr w:rsidR="00EF5A5F" w:rsidRPr="006E23EE" w14:paraId="71FA1D27" w14:textId="77777777" w:rsidTr="006D41DE">
        <w:trPr>
          <w:trHeight w:val="377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dashSmallGap" w:sz="4" w:space="0" w:color="auto"/>
            </w:tcBorders>
          </w:tcPr>
          <w:p w14:paraId="0C9421BE" w14:textId="26E02F35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</w:p>
        </w:tc>
        <w:tc>
          <w:tcPr>
            <w:tcW w:w="5265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29DF2E25" w14:textId="713358DE" w:rsidR="00EF5A5F" w:rsidRPr="00807C77" w:rsidRDefault="0098074A" w:rsidP="006E23EE">
            <w:pPr>
              <w:suppressAutoHyphens/>
              <w:spacing w:before="120"/>
              <w:rPr>
                <w:rFonts w:ascii="Signika" w:hAnsi="Signika"/>
                <w:b/>
                <w:sz w:val="18"/>
                <w:szCs w:val="18"/>
              </w:rPr>
            </w:pPr>
            <w:r w:rsidRPr="00807C77">
              <w:rPr>
                <w:rFonts w:ascii="Signika" w:hAnsi="Signika"/>
                <w:b/>
                <w:sz w:val="18"/>
                <w:szCs w:val="18"/>
              </w:rPr>
              <w:t>SUPPORTING DOCUMENTS:</w:t>
            </w:r>
          </w:p>
        </w:tc>
      </w:tr>
      <w:tr w:rsidR="00EF5A5F" w:rsidRPr="006E23EE" w14:paraId="7628FB06" w14:textId="77777777" w:rsidTr="006D41DE">
        <w:trPr>
          <w:trHeight w:val="754"/>
        </w:trPr>
        <w:tc>
          <w:tcPr>
            <w:tcW w:w="5665" w:type="dxa"/>
            <w:tcBorders>
              <w:left w:val="nil"/>
              <w:bottom w:val="nil"/>
              <w:right w:val="dashSmallGap" w:sz="4" w:space="0" w:color="auto"/>
            </w:tcBorders>
          </w:tcPr>
          <w:p w14:paraId="242EB8F3" w14:textId="017FCC6A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Email Address</w:t>
            </w:r>
          </w:p>
        </w:tc>
        <w:tc>
          <w:tcPr>
            <w:tcW w:w="5265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43AA166C" w14:textId="0B356D8C" w:rsidR="00EF5A5F" w:rsidRPr="00807C77" w:rsidRDefault="002A6EA8" w:rsidP="00D06276">
            <w:pPr>
              <w:tabs>
                <w:tab w:val="left" w:pos="2820"/>
              </w:tabs>
              <w:suppressAutoHyphens/>
              <w:spacing w:before="120"/>
              <w:rPr>
                <w:rFonts w:ascii="Signika" w:hAnsi="Signika"/>
                <w:bCs/>
                <w:sz w:val="18"/>
                <w:szCs w:val="18"/>
              </w:rPr>
            </w:pPr>
            <w:sdt>
              <w:sdtPr>
                <w:rPr>
                  <w:rFonts w:ascii="Signika" w:hAnsi="Signika"/>
                  <w:bCs/>
                  <w:sz w:val="18"/>
                  <w:szCs w:val="18"/>
                </w:rPr>
                <w:id w:val="139863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4A" w:rsidRPr="00807C77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98074A" w:rsidRPr="00807C77">
              <w:rPr>
                <w:rFonts w:ascii="Signika" w:hAnsi="Signika"/>
                <w:bCs/>
                <w:sz w:val="18"/>
                <w:szCs w:val="18"/>
              </w:rPr>
              <w:t xml:space="preserve">     Nomin</w:t>
            </w:r>
            <w:r w:rsidR="006D24A4" w:rsidRPr="00807C77">
              <w:rPr>
                <w:rFonts w:ascii="Signika" w:hAnsi="Signika"/>
                <w:bCs/>
                <w:sz w:val="18"/>
                <w:szCs w:val="18"/>
              </w:rPr>
              <w:t>ation</w:t>
            </w:r>
            <w:r w:rsidR="0098074A" w:rsidRPr="00807C77">
              <w:rPr>
                <w:rFonts w:ascii="Signika" w:hAnsi="Signika"/>
                <w:bCs/>
                <w:sz w:val="18"/>
                <w:szCs w:val="18"/>
              </w:rPr>
              <w:t xml:space="preserve"> Form – </w:t>
            </w:r>
            <w:r w:rsidR="00A85A2B" w:rsidRPr="00807C77">
              <w:rPr>
                <w:rFonts w:ascii="Signika" w:hAnsi="Signika"/>
                <w:bCs/>
                <w:sz w:val="18"/>
                <w:szCs w:val="18"/>
              </w:rPr>
              <w:t>“</w:t>
            </w:r>
            <w:r w:rsidR="0098074A" w:rsidRPr="00807C77">
              <w:rPr>
                <w:rFonts w:ascii="Signika" w:hAnsi="Signika"/>
                <w:bCs/>
                <w:sz w:val="18"/>
                <w:szCs w:val="18"/>
              </w:rPr>
              <w:t>Wet</w:t>
            </w:r>
            <w:r w:rsidR="00895DB9" w:rsidRPr="00807C77">
              <w:rPr>
                <w:rFonts w:ascii="Signika" w:hAnsi="Signika"/>
                <w:bCs/>
                <w:sz w:val="18"/>
                <w:szCs w:val="18"/>
              </w:rPr>
              <w:t xml:space="preserve">” or </w:t>
            </w:r>
            <w:r w:rsidR="0098074A" w:rsidRPr="00807C77">
              <w:rPr>
                <w:rFonts w:ascii="Signika" w:hAnsi="Signika"/>
                <w:bCs/>
                <w:sz w:val="18"/>
                <w:szCs w:val="18"/>
              </w:rPr>
              <w:t>Digital Signature</w:t>
            </w:r>
            <w:r w:rsidR="00895DB9" w:rsidRPr="00807C77">
              <w:rPr>
                <w:rFonts w:ascii="Signika" w:hAnsi="Signika"/>
                <w:bCs/>
                <w:sz w:val="18"/>
                <w:szCs w:val="18"/>
              </w:rPr>
              <w:t>s</w:t>
            </w:r>
            <w:r w:rsidR="00EF5A5F" w:rsidRPr="00807C77">
              <w:rPr>
                <w:rFonts w:ascii="Signika" w:hAnsi="Signika"/>
                <w:bCs/>
                <w:sz w:val="18"/>
                <w:szCs w:val="18"/>
              </w:rPr>
              <w:tab/>
            </w:r>
          </w:p>
          <w:p w14:paraId="0112EAE0" w14:textId="1BB83BCC" w:rsidR="00EF5A5F" w:rsidRPr="00807C77" w:rsidRDefault="002A6EA8" w:rsidP="006E23EE">
            <w:pPr>
              <w:suppressAutoHyphens/>
              <w:spacing w:before="120"/>
              <w:rPr>
                <w:rFonts w:ascii="Signika" w:hAnsi="Signika"/>
                <w:bCs/>
                <w:sz w:val="18"/>
                <w:szCs w:val="18"/>
              </w:rPr>
            </w:pPr>
            <w:sdt>
              <w:sdtPr>
                <w:rPr>
                  <w:rFonts w:ascii="Signika" w:hAnsi="Signika"/>
                  <w:bCs/>
                  <w:sz w:val="18"/>
                  <w:szCs w:val="18"/>
                </w:rPr>
                <w:id w:val="1171683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4A" w:rsidRPr="00807C77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07222" w:rsidRPr="00807C77">
              <w:rPr>
                <w:rFonts w:ascii="Signika" w:hAnsi="Signika"/>
                <w:bCs/>
                <w:sz w:val="18"/>
                <w:szCs w:val="18"/>
              </w:rPr>
              <w:t xml:space="preserve">     Nominee </w:t>
            </w:r>
            <w:r w:rsidR="0098074A" w:rsidRPr="00807C77">
              <w:rPr>
                <w:rFonts w:ascii="Signika" w:hAnsi="Signika"/>
                <w:bCs/>
                <w:sz w:val="18"/>
                <w:szCs w:val="18"/>
              </w:rPr>
              <w:t>C</w:t>
            </w:r>
            <w:r w:rsidR="00C356F5" w:rsidRPr="00807C77">
              <w:rPr>
                <w:rFonts w:ascii="Signika" w:hAnsi="Signika"/>
                <w:bCs/>
                <w:sz w:val="18"/>
                <w:szCs w:val="18"/>
              </w:rPr>
              <w:t>ertification Form</w:t>
            </w:r>
            <w:r w:rsidR="00D07222" w:rsidRPr="00807C77">
              <w:rPr>
                <w:rFonts w:ascii="Signika" w:hAnsi="Signika"/>
                <w:bCs/>
                <w:sz w:val="18"/>
                <w:szCs w:val="18"/>
              </w:rPr>
              <w:t xml:space="preserve"> </w:t>
            </w:r>
            <w:r w:rsidR="006D24A4" w:rsidRPr="00807C77">
              <w:rPr>
                <w:rFonts w:ascii="Signika" w:hAnsi="Signika"/>
                <w:bCs/>
                <w:sz w:val="18"/>
                <w:szCs w:val="18"/>
              </w:rPr>
              <w:t>- “Wet”</w:t>
            </w:r>
            <w:r w:rsidR="00895DB9" w:rsidRPr="00807C77">
              <w:rPr>
                <w:rFonts w:ascii="Signika" w:hAnsi="Signika"/>
                <w:bCs/>
                <w:sz w:val="18"/>
                <w:szCs w:val="18"/>
              </w:rPr>
              <w:t xml:space="preserve"> or </w:t>
            </w:r>
            <w:r w:rsidR="006D24A4" w:rsidRPr="00807C77">
              <w:rPr>
                <w:rFonts w:ascii="Signika" w:hAnsi="Signika"/>
                <w:bCs/>
                <w:sz w:val="18"/>
                <w:szCs w:val="18"/>
              </w:rPr>
              <w:t>Digital Signature</w:t>
            </w:r>
            <w:r w:rsidR="00895DB9" w:rsidRPr="00807C77">
              <w:rPr>
                <w:rFonts w:ascii="Signika" w:hAnsi="Signika"/>
                <w:bCs/>
                <w:sz w:val="18"/>
                <w:szCs w:val="18"/>
              </w:rPr>
              <w:t>s</w:t>
            </w:r>
            <w:r w:rsidR="006D24A4" w:rsidRPr="00807C77">
              <w:rPr>
                <w:rFonts w:ascii="Signika" w:hAnsi="Signika"/>
                <w:bCs/>
                <w:sz w:val="18"/>
                <w:szCs w:val="18"/>
              </w:rPr>
              <w:tab/>
            </w:r>
          </w:p>
          <w:p w14:paraId="2F79FE99" w14:textId="7AF736B9" w:rsidR="006F3670" w:rsidRPr="00807C77" w:rsidRDefault="002A6EA8" w:rsidP="006E23EE">
            <w:pPr>
              <w:suppressAutoHyphens/>
              <w:spacing w:before="120"/>
              <w:rPr>
                <w:rFonts w:ascii="Signika" w:hAnsi="Signika"/>
                <w:b/>
                <w:sz w:val="18"/>
                <w:szCs w:val="18"/>
              </w:rPr>
            </w:pPr>
            <w:sdt>
              <w:sdtPr>
                <w:rPr>
                  <w:rFonts w:ascii="Signika" w:hAnsi="Signika"/>
                  <w:bCs/>
                  <w:sz w:val="18"/>
                  <w:szCs w:val="18"/>
                </w:rPr>
                <w:id w:val="-1209326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670" w:rsidRPr="00807C77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6F3670" w:rsidRPr="00807C77">
              <w:rPr>
                <w:rFonts w:ascii="Signika" w:hAnsi="Signika"/>
                <w:bCs/>
                <w:sz w:val="18"/>
                <w:szCs w:val="18"/>
              </w:rPr>
              <w:t xml:space="preserve">     Letter</w:t>
            </w:r>
            <w:r w:rsidR="00C86636" w:rsidRPr="00807C77">
              <w:rPr>
                <w:rFonts w:ascii="Signika" w:hAnsi="Signika"/>
                <w:bCs/>
                <w:sz w:val="18"/>
                <w:szCs w:val="18"/>
              </w:rPr>
              <w:t>(</w:t>
            </w:r>
            <w:r w:rsidR="006F3670" w:rsidRPr="00807C77">
              <w:rPr>
                <w:rFonts w:ascii="Signika" w:hAnsi="Signika"/>
                <w:bCs/>
                <w:sz w:val="18"/>
                <w:szCs w:val="18"/>
              </w:rPr>
              <w:t>s</w:t>
            </w:r>
            <w:r w:rsidR="00C86636" w:rsidRPr="00807C77">
              <w:rPr>
                <w:rFonts w:ascii="Signika" w:hAnsi="Signika"/>
                <w:bCs/>
                <w:sz w:val="18"/>
                <w:szCs w:val="18"/>
              </w:rPr>
              <w:t>)</w:t>
            </w:r>
            <w:r w:rsidR="006F3670" w:rsidRPr="00807C77">
              <w:rPr>
                <w:rFonts w:ascii="Signika" w:hAnsi="Signika"/>
                <w:bCs/>
                <w:sz w:val="18"/>
                <w:szCs w:val="18"/>
              </w:rPr>
              <w:t xml:space="preserve"> of Recommendation</w:t>
            </w:r>
          </w:p>
        </w:tc>
      </w:tr>
      <w:tr w:rsidR="00EF5A5F" w:rsidRPr="006E23EE" w14:paraId="4C8B10CE" w14:textId="77777777" w:rsidTr="006D41DE">
        <w:trPr>
          <w:trHeight w:val="754"/>
        </w:trPr>
        <w:tc>
          <w:tcPr>
            <w:tcW w:w="5665" w:type="dxa"/>
            <w:tcBorders>
              <w:left w:val="nil"/>
              <w:bottom w:val="nil"/>
              <w:right w:val="dashSmallGap" w:sz="4" w:space="0" w:color="auto"/>
            </w:tcBorders>
          </w:tcPr>
          <w:p w14:paraId="6D300785" w14:textId="77777777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NOMINATED BY:</w:t>
            </w:r>
          </w:p>
          <w:p w14:paraId="669D6DB7" w14:textId="77777777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</w:p>
          <w:p w14:paraId="7E906669" w14:textId="4086F965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_____________________________________________________</w:t>
            </w:r>
          </w:p>
        </w:tc>
        <w:tc>
          <w:tcPr>
            <w:tcW w:w="5265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274F1DF6" w14:textId="6747709F" w:rsidR="00D07222" w:rsidRPr="00807C77" w:rsidRDefault="002A6EA8" w:rsidP="006E23EE">
            <w:pPr>
              <w:suppressAutoHyphens/>
              <w:spacing w:before="120"/>
              <w:rPr>
                <w:rFonts w:ascii="Signika" w:hAnsi="Signika"/>
                <w:bCs/>
                <w:sz w:val="18"/>
                <w:szCs w:val="18"/>
              </w:rPr>
            </w:pPr>
            <w:sdt>
              <w:sdtPr>
                <w:rPr>
                  <w:rFonts w:ascii="Signika" w:hAnsi="Signika"/>
                  <w:bCs/>
                  <w:sz w:val="18"/>
                  <w:szCs w:val="18"/>
                </w:rPr>
                <w:id w:val="-1355335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222" w:rsidRPr="00807C77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EF5A5F" w:rsidRPr="00807C77">
              <w:rPr>
                <w:rFonts w:ascii="Signika" w:hAnsi="Signika"/>
                <w:bCs/>
                <w:sz w:val="18"/>
                <w:szCs w:val="18"/>
              </w:rPr>
              <w:t xml:space="preserve">     Nominee </w:t>
            </w:r>
            <w:r w:rsidR="0098074A" w:rsidRPr="00807C77">
              <w:rPr>
                <w:rFonts w:ascii="Signika" w:hAnsi="Signika"/>
                <w:bCs/>
                <w:sz w:val="18"/>
                <w:szCs w:val="18"/>
              </w:rPr>
              <w:t>Statement</w:t>
            </w:r>
            <w:r w:rsidR="006D24A4" w:rsidRPr="00807C77">
              <w:rPr>
                <w:rFonts w:ascii="Signika" w:hAnsi="Signika"/>
                <w:bCs/>
                <w:sz w:val="18"/>
                <w:szCs w:val="18"/>
              </w:rPr>
              <w:t xml:space="preserve"> – 500 word Maximum</w:t>
            </w:r>
          </w:p>
          <w:p w14:paraId="5FA11F41" w14:textId="77777777" w:rsidR="00D07222" w:rsidRPr="00807C77" w:rsidRDefault="002A6EA8" w:rsidP="006E23EE">
            <w:pPr>
              <w:suppressAutoHyphens/>
              <w:spacing w:before="120"/>
              <w:rPr>
                <w:rFonts w:ascii="Signika" w:hAnsi="Signika"/>
                <w:bCs/>
                <w:sz w:val="18"/>
                <w:szCs w:val="18"/>
              </w:rPr>
            </w:pPr>
            <w:sdt>
              <w:sdtPr>
                <w:rPr>
                  <w:rFonts w:ascii="Signika" w:hAnsi="Signika"/>
                  <w:bCs/>
                  <w:sz w:val="18"/>
                  <w:szCs w:val="18"/>
                </w:rPr>
                <w:id w:val="-50752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7222" w:rsidRPr="00807C77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D07222" w:rsidRPr="00807C77">
              <w:rPr>
                <w:rFonts w:ascii="Signika" w:hAnsi="Signika"/>
                <w:bCs/>
                <w:sz w:val="18"/>
                <w:szCs w:val="18"/>
              </w:rPr>
              <w:t xml:space="preserve">     Nominee Photograph – Separate page</w:t>
            </w:r>
          </w:p>
          <w:p w14:paraId="04B5C674" w14:textId="076BAE3A" w:rsidR="00C86636" w:rsidRPr="00807C77" w:rsidRDefault="00C86636" w:rsidP="00C86636">
            <w:pPr>
              <w:suppressAutoHyphens/>
              <w:spacing w:before="120"/>
              <w:rPr>
                <w:rFonts w:ascii="Signika" w:hAnsi="Signika"/>
                <w:bCs/>
                <w:sz w:val="18"/>
                <w:szCs w:val="18"/>
              </w:rPr>
            </w:pPr>
            <w:r w:rsidRPr="00807C77">
              <w:rPr>
                <w:rFonts w:ascii="MS Gothic" w:eastAsia="MS Gothic" w:hAnsi="MS Gothic" w:cs="Calibri"/>
                <w:bCs/>
                <w:sz w:val="18"/>
                <w:szCs w:val="18"/>
              </w:rPr>
              <w:t>□</w:t>
            </w:r>
            <w:r w:rsidRPr="00807C77">
              <w:rPr>
                <w:rFonts w:ascii="Signika" w:hAnsi="Signika"/>
                <w:bCs/>
                <w:sz w:val="18"/>
                <w:szCs w:val="18"/>
              </w:rPr>
              <w:t xml:space="preserve">      Community Service – Letter</w:t>
            </w:r>
            <w:r w:rsidR="00BA45EF" w:rsidRPr="00807C77">
              <w:rPr>
                <w:rFonts w:ascii="Signika" w:hAnsi="Signika"/>
                <w:bCs/>
                <w:sz w:val="18"/>
                <w:szCs w:val="18"/>
              </w:rPr>
              <w:t>(</w:t>
            </w:r>
            <w:r w:rsidRPr="00807C77">
              <w:rPr>
                <w:rFonts w:ascii="Signika" w:hAnsi="Signika"/>
                <w:bCs/>
                <w:sz w:val="18"/>
                <w:szCs w:val="18"/>
              </w:rPr>
              <w:t>s</w:t>
            </w:r>
            <w:r w:rsidR="00BA45EF" w:rsidRPr="00807C77">
              <w:rPr>
                <w:rFonts w:ascii="Signika" w:hAnsi="Signika"/>
                <w:bCs/>
                <w:sz w:val="18"/>
                <w:szCs w:val="18"/>
              </w:rPr>
              <w:t>)</w:t>
            </w:r>
            <w:r w:rsidRPr="00807C77">
              <w:rPr>
                <w:rFonts w:ascii="Signika" w:hAnsi="Signika"/>
                <w:bCs/>
                <w:sz w:val="18"/>
                <w:szCs w:val="18"/>
              </w:rPr>
              <w:t xml:space="preserve"> of Verification</w:t>
            </w:r>
          </w:p>
        </w:tc>
      </w:tr>
      <w:tr w:rsidR="00EF5A5F" w:rsidRPr="006E23EE" w14:paraId="2A6855D0" w14:textId="77777777" w:rsidTr="006D41DE">
        <w:trPr>
          <w:trHeight w:val="769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dashSmallGap" w:sz="4" w:space="0" w:color="auto"/>
            </w:tcBorders>
          </w:tcPr>
          <w:p w14:paraId="37AD587E" w14:textId="77777777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Name of Chapter and Regional Council Number (Ex: I, II, III, IV)</w:t>
            </w:r>
          </w:p>
          <w:p w14:paraId="03882AD5" w14:textId="77777777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</w:p>
          <w:p w14:paraId="1768E160" w14:textId="1028AD2C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</w:p>
        </w:tc>
        <w:tc>
          <w:tcPr>
            <w:tcW w:w="5265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3B3ACCD2" w14:textId="2426CF8E" w:rsidR="0098074A" w:rsidRPr="00807C77" w:rsidRDefault="002A6EA8" w:rsidP="006E23EE">
            <w:pPr>
              <w:suppressAutoHyphens/>
              <w:spacing w:before="120"/>
              <w:rPr>
                <w:rFonts w:ascii="Signika" w:hAnsi="Signika"/>
                <w:bCs/>
                <w:sz w:val="18"/>
                <w:szCs w:val="18"/>
              </w:rPr>
            </w:pPr>
            <w:sdt>
              <w:sdtPr>
                <w:rPr>
                  <w:rFonts w:ascii="Signika" w:hAnsi="Signika"/>
                  <w:bCs/>
                  <w:sz w:val="18"/>
                  <w:szCs w:val="18"/>
                </w:rPr>
                <w:id w:val="-1222435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4A" w:rsidRPr="00807C77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EF5A5F" w:rsidRPr="00807C77">
              <w:rPr>
                <w:rFonts w:ascii="Signika" w:hAnsi="Signika"/>
                <w:bCs/>
                <w:sz w:val="18"/>
                <w:szCs w:val="18"/>
              </w:rPr>
              <w:t xml:space="preserve">  </w:t>
            </w:r>
            <w:r w:rsidR="0098074A" w:rsidRPr="00807C77">
              <w:rPr>
                <w:rFonts w:ascii="Signika" w:hAnsi="Signika"/>
                <w:bCs/>
                <w:sz w:val="18"/>
                <w:szCs w:val="18"/>
              </w:rPr>
              <w:t xml:space="preserve"> </w:t>
            </w:r>
            <w:r w:rsidR="00EF5A5F" w:rsidRPr="00807C77">
              <w:rPr>
                <w:rFonts w:ascii="Signika" w:hAnsi="Signika"/>
                <w:bCs/>
                <w:sz w:val="18"/>
                <w:szCs w:val="18"/>
              </w:rPr>
              <w:t xml:space="preserve">  Chapter President Signature</w:t>
            </w:r>
            <w:r w:rsidR="0098074A" w:rsidRPr="00807C77">
              <w:rPr>
                <w:rFonts w:ascii="Signika" w:hAnsi="Signika"/>
                <w:bCs/>
                <w:sz w:val="18"/>
                <w:szCs w:val="18"/>
              </w:rPr>
              <w:t xml:space="preserve"> </w:t>
            </w:r>
          </w:p>
          <w:p w14:paraId="2D9AE5A2" w14:textId="2902479F" w:rsidR="00EF5A5F" w:rsidRPr="00807C77" w:rsidRDefault="002A6EA8" w:rsidP="006E23EE">
            <w:pPr>
              <w:suppressAutoHyphens/>
              <w:spacing w:before="120"/>
              <w:rPr>
                <w:rFonts w:ascii="Signika" w:hAnsi="Signika"/>
                <w:b/>
                <w:sz w:val="18"/>
                <w:szCs w:val="18"/>
              </w:rPr>
            </w:pPr>
            <w:sdt>
              <w:sdtPr>
                <w:rPr>
                  <w:rFonts w:ascii="Signika" w:hAnsi="Signika"/>
                  <w:bCs/>
                  <w:sz w:val="18"/>
                  <w:szCs w:val="18"/>
                </w:rPr>
                <w:id w:val="-1443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74A" w:rsidRPr="00807C77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98074A" w:rsidRPr="00807C77">
              <w:rPr>
                <w:rFonts w:ascii="Signika" w:hAnsi="Signika"/>
                <w:bCs/>
                <w:sz w:val="18"/>
                <w:szCs w:val="18"/>
              </w:rPr>
              <w:t xml:space="preserve">     Regional Council President Signature</w:t>
            </w:r>
          </w:p>
        </w:tc>
      </w:tr>
      <w:tr w:rsidR="00EF5A5F" w:rsidRPr="006E23EE" w14:paraId="4133F1B9" w14:textId="77777777" w:rsidTr="00943D07">
        <w:trPr>
          <w:trHeight w:val="739"/>
        </w:trPr>
        <w:tc>
          <w:tcPr>
            <w:tcW w:w="5665" w:type="dxa"/>
            <w:tcBorders>
              <w:left w:val="nil"/>
              <w:bottom w:val="nil"/>
              <w:right w:val="dashSmallGap" w:sz="4" w:space="0" w:color="auto"/>
            </w:tcBorders>
          </w:tcPr>
          <w:p w14:paraId="00515737" w14:textId="582F630D" w:rsidR="00EF5A5F" w:rsidRPr="00F92C9D" w:rsidRDefault="00EF5A5F" w:rsidP="00CB0722">
            <w:pPr>
              <w:suppressAutoHyphens/>
              <w:rPr>
                <w:rFonts w:ascii="Signika" w:hAnsi="Signika"/>
                <w:bCs/>
                <w:szCs w:val="22"/>
              </w:rPr>
            </w:pPr>
            <w:r w:rsidRPr="00F92C9D">
              <w:rPr>
                <w:rFonts w:ascii="Signika" w:hAnsi="Signika"/>
                <w:bCs/>
                <w:sz w:val="20"/>
              </w:rPr>
              <w:t>Chapter President or Secretary Signature/Date</w:t>
            </w:r>
          </w:p>
        </w:tc>
        <w:tc>
          <w:tcPr>
            <w:tcW w:w="5265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4B8B7C7F" w14:textId="78FB56CF" w:rsidR="00EF5A5F" w:rsidRPr="00807C77" w:rsidRDefault="002A6EA8" w:rsidP="00C86636">
            <w:pPr>
              <w:suppressAutoHyphens/>
              <w:spacing w:before="120"/>
              <w:rPr>
                <w:rFonts w:ascii="Signika" w:hAnsi="Signika"/>
                <w:bCs/>
                <w:sz w:val="18"/>
                <w:szCs w:val="18"/>
              </w:rPr>
            </w:pPr>
            <w:sdt>
              <w:sdtPr>
                <w:rPr>
                  <w:rFonts w:ascii="Signika" w:hAnsi="Signika"/>
                  <w:bCs/>
                  <w:sz w:val="18"/>
                  <w:szCs w:val="18"/>
                </w:rPr>
                <w:id w:val="-1238862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A2B" w:rsidRPr="00807C77">
                  <w:rPr>
                    <w:rFonts w:ascii="MS Gothic" w:eastAsia="MS Gothic" w:hAnsi="MS Gothic" w:hint="eastAsia"/>
                    <w:bCs/>
                    <w:sz w:val="18"/>
                    <w:szCs w:val="18"/>
                  </w:rPr>
                  <w:t>☐</w:t>
                </w:r>
              </w:sdtContent>
            </w:sdt>
            <w:r w:rsidR="00EF5A5F" w:rsidRPr="00807C77">
              <w:rPr>
                <w:rFonts w:ascii="Signika" w:hAnsi="Signika"/>
                <w:bCs/>
                <w:sz w:val="18"/>
                <w:szCs w:val="18"/>
              </w:rPr>
              <w:t xml:space="preserve">     Regional </w:t>
            </w:r>
            <w:r w:rsidR="0098074A" w:rsidRPr="00807C77">
              <w:rPr>
                <w:rFonts w:ascii="Signika" w:hAnsi="Signika"/>
                <w:bCs/>
                <w:sz w:val="18"/>
                <w:szCs w:val="18"/>
              </w:rPr>
              <w:t xml:space="preserve">Director </w:t>
            </w:r>
            <w:r w:rsidR="00EF5A5F" w:rsidRPr="00807C77">
              <w:rPr>
                <w:rFonts w:ascii="Signika" w:hAnsi="Signika"/>
                <w:bCs/>
                <w:sz w:val="18"/>
                <w:szCs w:val="18"/>
              </w:rPr>
              <w:t>Signature</w:t>
            </w:r>
          </w:p>
        </w:tc>
      </w:tr>
      <w:tr w:rsidR="00EF5A5F" w:rsidRPr="006E23EE" w14:paraId="357141D5" w14:textId="77777777" w:rsidTr="009713EF">
        <w:trPr>
          <w:trHeight w:val="603"/>
        </w:trPr>
        <w:tc>
          <w:tcPr>
            <w:tcW w:w="5665" w:type="dxa"/>
            <w:tcBorders>
              <w:left w:val="nil"/>
              <w:bottom w:val="nil"/>
              <w:right w:val="dashSmallGap" w:sz="4" w:space="0" w:color="auto"/>
            </w:tcBorders>
          </w:tcPr>
          <w:p w14:paraId="6108BF18" w14:textId="1372C3D3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Chapter President or Secretary</w:t>
            </w:r>
            <w:r w:rsidR="00323041" w:rsidRPr="00F92C9D">
              <w:rPr>
                <w:rFonts w:ascii="Signika" w:hAnsi="Signika"/>
                <w:bCs/>
                <w:sz w:val="20"/>
              </w:rPr>
              <w:t xml:space="preserve"> </w:t>
            </w:r>
            <w:r w:rsidRPr="00F92C9D">
              <w:rPr>
                <w:rFonts w:ascii="Signika" w:hAnsi="Signika"/>
                <w:bCs/>
                <w:sz w:val="20"/>
              </w:rPr>
              <w:t>Email Address</w:t>
            </w:r>
            <w:r w:rsidR="00C6341C" w:rsidRPr="00F92C9D">
              <w:rPr>
                <w:rFonts w:ascii="Signika" w:hAnsi="Signika"/>
                <w:bCs/>
                <w:sz w:val="20"/>
              </w:rPr>
              <w:t xml:space="preserve"> &amp; </w:t>
            </w:r>
            <w:r w:rsidR="004D6D58" w:rsidRPr="00F92C9D">
              <w:rPr>
                <w:rFonts w:ascii="Signika" w:hAnsi="Signika"/>
                <w:bCs/>
                <w:sz w:val="20"/>
              </w:rPr>
              <w:t>Phone</w:t>
            </w:r>
            <w:r w:rsidR="00C6341C" w:rsidRPr="00F92C9D">
              <w:rPr>
                <w:rFonts w:ascii="Signika" w:hAnsi="Signika"/>
                <w:bCs/>
                <w:sz w:val="20"/>
              </w:rPr>
              <w:t xml:space="preserve"> #</w:t>
            </w:r>
          </w:p>
          <w:p w14:paraId="64E146A1" w14:textId="2797F854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</w:p>
        </w:tc>
        <w:tc>
          <w:tcPr>
            <w:tcW w:w="5265" w:type="dxa"/>
            <w:tcBorders>
              <w:top w:val="nil"/>
              <w:left w:val="dashSmallGap" w:sz="4" w:space="0" w:color="auto"/>
              <w:bottom w:val="nil"/>
              <w:right w:val="dashSmallGap" w:sz="4" w:space="0" w:color="auto"/>
            </w:tcBorders>
          </w:tcPr>
          <w:p w14:paraId="315F70A5" w14:textId="76AA8FD3" w:rsidR="00EF5A5F" w:rsidRPr="00807C77" w:rsidRDefault="00EF5A5F" w:rsidP="006E23EE">
            <w:pPr>
              <w:suppressAutoHyphens/>
              <w:spacing w:before="120"/>
              <w:rPr>
                <w:rFonts w:ascii="Signika" w:hAnsi="Signika"/>
                <w:bCs/>
                <w:sz w:val="18"/>
                <w:szCs w:val="18"/>
              </w:rPr>
            </w:pPr>
            <w:r w:rsidRPr="00807C77">
              <w:rPr>
                <w:rFonts w:ascii="Signika" w:hAnsi="Signika"/>
                <w:b/>
                <w:sz w:val="18"/>
                <w:szCs w:val="18"/>
              </w:rPr>
              <w:t>Regional Council President will be notified within seven (7) days of receipt of nomination package.</w:t>
            </w:r>
          </w:p>
        </w:tc>
      </w:tr>
      <w:tr w:rsidR="00EF5A5F" w:rsidRPr="006E23EE" w14:paraId="048BC999" w14:textId="77777777" w:rsidTr="009713EF">
        <w:trPr>
          <w:trHeight w:val="739"/>
        </w:trPr>
        <w:tc>
          <w:tcPr>
            <w:tcW w:w="5665" w:type="dxa"/>
            <w:tcBorders>
              <w:left w:val="nil"/>
              <w:bottom w:val="nil"/>
              <w:right w:val="nil"/>
            </w:tcBorders>
          </w:tcPr>
          <w:p w14:paraId="003D2565" w14:textId="6445B8B2" w:rsidR="00EF5A5F" w:rsidRPr="00F92C9D" w:rsidRDefault="00B23AFC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>Regional Council President or Secretary Signature/Date</w:t>
            </w:r>
          </w:p>
          <w:p w14:paraId="466FA93C" w14:textId="685AD8D4" w:rsidR="00EF5A5F" w:rsidRPr="00F92C9D" w:rsidRDefault="00EF5A5F" w:rsidP="00CB0722">
            <w:pPr>
              <w:suppressAutoHyphens/>
              <w:rPr>
                <w:rFonts w:ascii="Signika" w:hAnsi="Signika"/>
                <w:bCs/>
                <w:sz w:val="20"/>
              </w:rPr>
            </w:pPr>
          </w:p>
        </w:tc>
        <w:tc>
          <w:tcPr>
            <w:tcW w:w="5265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4BC3D63" w14:textId="61B63757" w:rsidR="00EF5A5F" w:rsidRPr="00F92C9D" w:rsidRDefault="00EF5A5F" w:rsidP="006E23EE">
            <w:pPr>
              <w:suppressAutoHyphens/>
              <w:spacing w:before="120"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/>
                <w:sz w:val="20"/>
              </w:rPr>
              <w:t>Distinguished Service Hall of Fame Award</w:t>
            </w:r>
          </w:p>
        </w:tc>
      </w:tr>
      <w:tr w:rsidR="00B23AFC" w:rsidRPr="006E23EE" w14:paraId="0A6A5E02" w14:textId="77777777" w:rsidTr="009713EF">
        <w:trPr>
          <w:trHeight w:val="362"/>
        </w:trPr>
        <w:tc>
          <w:tcPr>
            <w:tcW w:w="5665" w:type="dxa"/>
            <w:tcBorders>
              <w:left w:val="nil"/>
              <w:bottom w:val="nil"/>
              <w:right w:val="nil"/>
            </w:tcBorders>
          </w:tcPr>
          <w:p w14:paraId="057BBB85" w14:textId="640837CE" w:rsidR="00B23AFC" w:rsidRPr="00F92C9D" w:rsidRDefault="00B23AFC" w:rsidP="00B23AFC">
            <w:pPr>
              <w:suppressAutoHyphens/>
              <w:rPr>
                <w:rFonts w:ascii="Signika" w:hAnsi="Signika"/>
                <w:bCs/>
                <w:sz w:val="20"/>
              </w:rPr>
            </w:pPr>
            <w:r w:rsidRPr="00F92C9D">
              <w:rPr>
                <w:rFonts w:ascii="Signika" w:hAnsi="Signika"/>
                <w:bCs/>
                <w:sz w:val="20"/>
              </w:rPr>
              <w:t xml:space="preserve">Regional Council President or Secretary Email Address &amp; </w:t>
            </w:r>
            <w:r w:rsidR="004D6D58" w:rsidRPr="00F92C9D">
              <w:rPr>
                <w:rFonts w:ascii="Signika" w:hAnsi="Signika"/>
                <w:bCs/>
                <w:sz w:val="20"/>
              </w:rPr>
              <w:t>Phone</w:t>
            </w:r>
            <w:r w:rsidRPr="00F92C9D">
              <w:rPr>
                <w:rFonts w:ascii="Signika" w:hAnsi="Signika"/>
                <w:bCs/>
                <w:sz w:val="20"/>
              </w:rPr>
              <w:t xml:space="preserve"> #</w:t>
            </w:r>
          </w:p>
          <w:p w14:paraId="6A8FCE76" w14:textId="1854BA4C" w:rsidR="00B23AFC" w:rsidRPr="00F92C9D" w:rsidRDefault="00B23AFC" w:rsidP="00B23AFC">
            <w:pPr>
              <w:tabs>
                <w:tab w:val="left" w:pos="2055"/>
              </w:tabs>
              <w:rPr>
                <w:rFonts w:ascii="Signika" w:hAnsi="Signika"/>
                <w:sz w:val="20"/>
              </w:rPr>
            </w:pPr>
          </w:p>
        </w:tc>
        <w:tc>
          <w:tcPr>
            <w:tcW w:w="5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F07FFA" w14:textId="71B3CCD8" w:rsidR="00B23AFC" w:rsidRPr="00F92C9D" w:rsidRDefault="00B23AFC" w:rsidP="00B23AFC">
            <w:pPr>
              <w:suppressAutoHyphens/>
              <w:spacing w:before="120"/>
              <w:rPr>
                <w:rFonts w:ascii="Signika" w:hAnsi="Signika"/>
                <w:b/>
                <w:sz w:val="20"/>
              </w:rPr>
            </w:pPr>
          </w:p>
        </w:tc>
      </w:tr>
      <w:tr w:rsidR="009713EF" w:rsidRPr="006E23EE" w14:paraId="56BD156B" w14:textId="77777777" w:rsidTr="00741E38">
        <w:trPr>
          <w:trHeight w:val="80"/>
        </w:trPr>
        <w:tc>
          <w:tcPr>
            <w:tcW w:w="56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75AE35" w14:textId="55356E9D" w:rsidR="009713EF" w:rsidRPr="00F92C9D" w:rsidRDefault="009713EF" w:rsidP="009713EF">
            <w:pPr>
              <w:suppressAutoHyphens/>
              <w:rPr>
                <w:rFonts w:ascii="Signika" w:hAnsi="Signika"/>
                <w:bCs/>
                <w:sz w:val="20"/>
              </w:rPr>
            </w:pPr>
          </w:p>
        </w:tc>
        <w:tc>
          <w:tcPr>
            <w:tcW w:w="52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A930AC" w14:textId="2F47D499" w:rsidR="009713EF" w:rsidRPr="00F92C9D" w:rsidRDefault="009713EF" w:rsidP="009713EF">
            <w:pPr>
              <w:suppressAutoHyphens/>
              <w:spacing w:before="120"/>
              <w:rPr>
                <w:rFonts w:ascii="Signika" w:hAnsi="Signika"/>
                <w:bCs/>
                <w:sz w:val="20"/>
              </w:rPr>
            </w:pPr>
          </w:p>
        </w:tc>
      </w:tr>
    </w:tbl>
    <w:p w14:paraId="2CC62376" w14:textId="74ECD8E1" w:rsidR="0033187E" w:rsidRPr="00741E38" w:rsidRDefault="00741E38" w:rsidP="00807C77">
      <w:pPr>
        <w:suppressAutoHyphens/>
        <w:rPr>
          <w:rFonts w:asciiTheme="minorHAnsi" w:hAnsiTheme="minorHAnsi" w:cstheme="minorHAnsi"/>
          <w:sz w:val="20"/>
        </w:rPr>
      </w:pPr>
      <w:r w:rsidRPr="00741E38">
        <w:rPr>
          <w:rFonts w:asciiTheme="minorHAnsi" w:hAnsiTheme="minorHAnsi" w:cstheme="minorHAnsi"/>
          <w:sz w:val="20"/>
        </w:rPr>
        <w:t>Regional Director Signature / Date</w:t>
      </w:r>
      <w:r w:rsidRPr="00741E38">
        <w:rPr>
          <w:rFonts w:asciiTheme="minorHAnsi" w:hAnsiTheme="minorHAnsi" w:cstheme="minorHAnsi"/>
          <w:sz w:val="20"/>
        </w:rPr>
        <w:tab/>
      </w:r>
      <w:r w:rsidRPr="00741E38">
        <w:rPr>
          <w:rFonts w:asciiTheme="minorHAnsi" w:hAnsiTheme="minorHAnsi" w:cstheme="minorHAnsi"/>
          <w:sz w:val="20"/>
        </w:rPr>
        <w:tab/>
      </w:r>
      <w:r w:rsidRPr="00741E38">
        <w:rPr>
          <w:rFonts w:asciiTheme="minorHAnsi" w:hAnsiTheme="minorHAnsi" w:cstheme="minorHAnsi"/>
          <w:sz w:val="20"/>
        </w:rPr>
        <w:tab/>
      </w:r>
      <w:r w:rsidRPr="00741E38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 xml:space="preserve">             </w:t>
      </w:r>
      <w:r w:rsidRPr="00741E38">
        <w:rPr>
          <w:rFonts w:asciiTheme="minorHAnsi" w:hAnsiTheme="minorHAnsi" w:cstheme="minorHAnsi"/>
          <w:sz w:val="20"/>
        </w:rPr>
        <w:t>National Board of Director</w:t>
      </w:r>
      <w:r>
        <w:rPr>
          <w:rFonts w:asciiTheme="minorHAnsi" w:hAnsiTheme="minorHAnsi" w:cstheme="minorHAnsi"/>
          <w:sz w:val="20"/>
        </w:rPr>
        <w:t>s C</w:t>
      </w:r>
      <w:r w:rsidRPr="00741E38">
        <w:rPr>
          <w:rFonts w:asciiTheme="minorHAnsi" w:hAnsiTheme="minorHAnsi" w:cstheme="minorHAnsi"/>
          <w:sz w:val="20"/>
        </w:rPr>
        <w:t>hair / Date</w:t>
      </w:r>
    </w:p>
    <w:sectPr w:rsidR="0033187E" w:rsidRPr="00741E38" w:rsidSect="00683890">
      <w:type w:val="continuous"/>
      <w:pgSz w:w="12240" w:h="15840" w:code="1"/>
      <w:pgMar w:top="720" w:right="720" w:bottom="720" w:left="720" w:header="1440" w:footer="1440" w:gutter="0"/>
      <w:pgBorders w:display="firstPage" w:offsetFrom="page">
        <w:top w:val="thinThickSmallGap" w:sz="48" w:space="24" w:color="FFC000"/>
        <w:left w:val="thinThickSmallGap" w:sz="48" w:space="24" w:color="FFC000"/>
        <w:bottom w:val="thickThinSmallGap" w:sz="48" w:space="24" w:color="FFC000"/>
        <w:right w:val="thickThinSmallGap" w:sz="48" w:space="24" w:color="FFC000"/>
      </w:pgBorders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gnika">
    <w:altName w:val="Calibri"/>
    <w:charset w:val="00"/>
    <w:family w:val="auto"/>
    <w:pitch w:val="variable"/>
    <w:sig w:usb0="A00000EF" w:usb1="40000043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76C753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365B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684B76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F4736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FA8A5F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FC6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D9AAC5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86AA4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2EBEB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AE9D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3B0331"/>
    <w:multiLevelType w:val="hybridMultilevel"/>
    <w:tmpl w:val="89167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B00D9F"/>
    <w:multiLevelType w:val="hybridMultilevel"/>
    <w:tmpl w:val="63262D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5D2626"/>
    <w:multiLevelType w:val="hybridMultilevel"/>
    <w:tmpl w:val="CDF0F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A64FA7"/>
    <w:multiLevelType w:val="hybridMultilevel"/>
    <w:tmpl w:val="02ACD89C"/>
    <w:lvl w:ilvl="0" w:tplc="04090009">
      <w:start w:val="1"/>
      <w:numFmt w:val="bullet"/>
      <w:lvlText w:val="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4" w15:restartNumberingAfterBreak="0">
    <w:nsid w:val="76D113F6"/>
    <w:multiLevelType w:val="hybridMultilevel"/>
    <w:tmpl w:val="4442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992585">
    <w:abstractNumId w:val="9"/>
  </w:num>
  <w:num w:numId="2" w16cid:durableId="1528569077">
    <w:abstractNumId w:val="7"/>
  </w:num>
  <w:num w:numId="3" w16cid:durableId="1142890938">
    <w:abstractNumId w:val="6"/>
  </w:num>
  <w:num w:numId="4" w16cid:durableId="964847749">
    <w:abstractNumId w:val="5"/>
  </w:num>
  <w:num w:numId="5" w16cid:durableId="289435053">
    <w:abstractNumId w:val="4"/>
  </w:num>
  <w:num w:numId="6" w16cid:durableId="797264712">
    <w:abstractNumId w:val="8"/>
  </w:num>
  <w:num w:numId="7" w16cid:durableId="2033532829">
    <w:abstractNumId w:val="3"/>
  </w:num>
  <w:num w:numId="8" w16cid:durableId="1943225431">
    <w:abstractNumId w:val="2"/>
  </w:num>
  <w:num w:numId="9" w16cid:durableId="1807353683">
    <w:abstractNumId w:val="1"/>
  </w:num>
  <w:num w:numId="10" w16cid:durableId="443698597">
    <w:abstractNumId w:val="0"/>
  </w:num>
  <w:num w:numId="11" w16cid:durableId="1190217282">
    <w:abstractNumId w:val="13"/>
  </w:num>
  <w:num w:numId="12" w16cid:durableId="163251592">
    <w:abstractNumId w:val="12"/>
  </w:num>
  <w:num w:numId="13" w16cid:durableId="2008434645">
    <w:abstractNumId w:val="11"/>
  </w:num>
  <w:num w:numId="14" w16cid:durableId="153224466">
    <w:abstractNumId w:val="14"/>
  </w:num>
  <w:num w:numId="15" w16cid:durableId="6154502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tzA1NbMwNzSzNDdQ0lEKTi0uzszPAykwrAUA4ASUcSwAAAA="/>
  </w:docVars>
  <w:rsids>
    <w:rsidRoot w:val="002D32B0"/>
    <w:rsid w:val="0000327A"/>
    <w:rsid w:val="00015A19"/>
    <w:rsid w:val="00025506"/>
    <w:rsid w:val="00034D55"/>
    <w:rsid w:val="000372E4"/>
    <w:rsid w:val="00042AF1"/>
    <w:rsid w:val="00073FC9"/>
    <w:rsid w:val="000761C7"/>
    <w:rsid w:val="000950DC"/>
    <w:rsid w:val="000A3E39"/>
    <w:rsid w:val="000A5D22"/>
    <w:rsid w:val="000B71BA"/>
    <w:rsid w:val="000C37ED"/>
    <w:rsid w:val="000C5049"/>
    <w:rsid w:val="000D393A"/>
    <w:rsid w:val="000D7F1B"/>
    <w:rsid w:val="000E38B8"/>
    <w:rsid w:val="000E3A63"/>
    <w:rsid w:val="000F0054"/>
    <w:rsid w:val="001028AC"/>
    <w:rsid w:val="00106C38"/>
    <w:rsid w:val="001406C9"/>
    <w:rsid w:val="0017431D"/>
    <w:rsid w:val="00184865"/>
    <w:rsid w:val="001A3E0A"/>
    <w:rsid w:val="001B1D9A"/>
    <w:rsid w:val="001B29FB"/>
    <w:rsid w:val="001B7EE1"/>
    <w:rsid w:val="001C5522"/>
    <w:rsid w:val="001E0836"/>
    <w:rsid w:val="00210C7A"/>
    <w:rsid w:val="002276E0"/>
    <w:rsid w:val="00231E62"/>
    <w:rsid w:val="00237BC9"/>
    <w:rsid w:val="002447AD"/>
    <w:rsid w:val="002472AB"/>
    <w:rsid w:val="00247714"/>
    <w:rsid w:val="0025393D"/>
    <w:rsid w:val="00270601"/>
    <w:rsid w:val="0027140F"/>
    <w:rsid w:val="002A1BAA"/>
    <w:rsid w:val="002A5E04"/>
    <w:rsid w:val="002A6EA8"/>
    <w:rsid w:val="002D32B0"/>
    <w:rsid w:val="002E02FF"/>
    <w:rsid w:val="002E2F95"/>
    <w:rsid w:val="002F20D2"/>
    <w:rsid w:val="00323041"/>
    <w:rsid w:val="003265DB"/>
    <w:rsid w:val="0033017F"/>
    <w:rsid w:val="003303A1"/>
    <w:rsid w:val="0033187E"/>
    <w:rsid w:val="00331BD6"/>
    <w:rsid w:val="00342401"/>
    <w:rsid w:val="00353D0F"/>
    <w:rsid w:val="003654B9"/>
    <w:rsid w:val="003660FD"/>
    <w:rsid w:val="00372560"/>
    <w:rsid w:val="0038718E"/>
    <w:rsid w:val="003A7916"/>
    <w:rsid w:val="003B3F28"/>
    <w:rsid w:val="003E22D4"/>
    <w:rsid w:val="003E495D"/>
    <w:rsid w:val="003E62DF"/>
    <w:rsid w:val="003E7D31"/>
    <w:rsid w:val="004039A6"/>
    <w:rsid w:val="0041486F"/>
    <w:rsid w:val="00421DE2"/>
    <w:rsid w:val="004232F6"/>
    <w:rsid w:val="0043390A"/>
    <w:rsid w:val="00450E7D"/>
    <w:rsid w:val="00453EFF"/>
    <w:rsid w:val="00470F91"/>
    <w:rsid w:val="0047443D"/>
    <w:rsid w:val="004833DC"/>
    <w:rsid w:val="00487E8A"/>
    <w:rsid w:val="004D15B5"/>
    <w:rsid w:val="004D6D58"/>
    <w:rsid w:val="004F7596"/>
    <w:rsid w:val="00511FE2"/>
    <w:rsid w:val="00525F51"/>
    <w:rsid w:val="00526CC8"/>
    <w:rsid w:val="00537E24"/>
    <w:rsid w:val="0054131B"/>
    <w:rsid w:val="0055301F"/>
    <w:rsid w:val="005536CF"/>
    <w:rsid w:val="0055565F"/>
    <w:rsid w:val="00590C09"/>
    <w:rsid w:val="00591707"/>
    <w:rsid w:val="00593037"/>
    <w:rsid w:val="00596FA5"/>
    <w:rsid w:val="005A10B4"/>
    <w:rsid w:val="005A477F"/>
    <w:rsid w:val="005C59FF"/>
    <w:rsid w:val="005D17F2"/>
    <w:rsid w:val="005D658D"/>
    <w:rsid w:val="005E29BB"/>
    <w:rsid w:val="005E3D08"/>
    <w:rsid w:val="005F309E"/>
    <w:rsid w:val="00601680"/>
    <w:rsid w:val="00611D59"/>
    <w:rsid w:val="006150EC"/>
    <w:rsid w:val="00631599"/>
    <w:rsid w:val="006455B9"/>
    <w:rsid w:val="00652245"/>
    <w:rsid w:val="00662E5B"/>
    <w:rsid w:val="00663C49"/>
    <w:rsid w:val="006655CF"/>
    <w:rsid w:val="0067264B"/>
    <w:rsid w:val="00676051"/>
    <w:rsid w:val="00683890"/>
    <w:rsid w:val="0069288D"/>
    <w:rsid w:val="00693219"/>
    <w:rsid w:val="006A6FAE"/>
    <w:rsid w:val="006D24A4"/>
    <w:rsid w:val="006D41DE"/>
    <w:rsid w:val="006D7757"/>
    <w:rsid w:val="006E23EE"/>
    <w:rsid w:val="006F3670"/>
    <w:rsid w:val="00720CFF"/>
    <w:rsid w:val="0073012D"/>
    <w:rsid w:val="00734307"/>
    <w:rsid w:val="00740F38"/>
    <w:rsid w:val="00741E38"/>
    <w:rsid w:val="007634FF"/>
    <w:rsid w:val="00764272"/>
    <w:rsid w:val="00767495"/>
    <w:rsid w:val="007754E6"/>
    <w:rsid w:val="00784018"/>
    <w:rsid w:val="00784BC8"/>
    <w:rsid w:val="0078733E"/>
    <w:rsid w:val="007D07C7"/>
    <w:rsid w:val="007D7D88"/>
    <w:rsid w:val="007F400C"/>
    <w:rsid w:val="007F50C0"/>
    <w:rsid w:val="00805D5D"/>
    <w:rsid w:val="00807C77"/>
    <w:rsid w:val="00841D90"/>
    <w:rsid w:val="00843EF6"/>
    <w:rsid w:val="008566DA"/>
    <w:rsid w:val="00871354"/>
    <w:rsid w:val="008772B6"/>
    <w:rsid w:val="00880B9F"/>
    <w:rsid w:val="008832F2"/>
    <w:rsid w:val="0089506F"/>
    <w:rsid w:val="00895DB9"/>
    <w:rsid w:val="00897887"/>
    <w:rsid w:val="008A289F"/>
    <w:rsid w:val="008A3305"/>
    <w:rsid w:val="008C19DA"/>
    <w:rsid w:val="008C2F2B"/>
    <w:rsid w:val="008C453F"/>
    <w:rsid w:val="008D6949"/>
    <w:rsid w:val="008E5248"/>
    <w:rsid w:val="008F14F2"/>
    <w:rsid w:val="00907AB0"/>
    <w:rsid w:val="00931FCB"/>
    <w:rsid w:val="009361B3"/>
    <w:rsid w:val="00943D07"/>
    <w:rsid w:val="009567B8"/>
    <w:rsid w:val="009713EF"/>
    <w:rsid w:val="0098074A"/>
    <w:rsid w:val="00981F01"/>
    <w:rsid w:val="00993086"/>
    <w:rsid w:val="009A3062"/>
    <w:rsid w:val="009D1B7F"/>
    <w:rsid w:val="009E260E"/>
    <w:rsid w:val="009F3F46"/>
    <w:rsid w:val="009F68E3"/>
    <w:rsid w:val="00A01BB7"/>
    <w:rsid w:val="00A11425"/>
    <w:rsid w:val="00A21430"/>
    <w:rsid w:val="00A33F54"/>
    <w:rsid w:val="00A50CE2"/>
    <w:rsid w:val="00A54823"/>
    <w:rsid w:val="00A62B95"/>
    <w:rsid w:val="00A66DFB"/>
    <w:rsid w:val="00A7462B"/>
    <w:rsid w:val="00A85A2B"/>
    <w:rsid w:val="00A87DF5"/>
    <w:rsid w:val="00A90654"/>
    <w:rsid w:val="00AA1D2B"/>
    <w:rsid w:val="00AA603F"/>
    <w:rsid w:val="00AB2493"/>
    <w:rsid w:val="00AD5163"/>
    <w:rsid w:val="00AE2168"/>
    <w:rsid w:val="00B04F91"/>
    <w:rsid w:val="00B0655B"/>
    <w:rsid w:val="00B22D41"/>
    <w:rsid w:val="00B23AFC"/>
    <w:rsid w:val="00B43734"/>
    <w:rsid w:val="00B76BC2"/>
    <w:rsid w:val="00BA0ED2"/>
    <w:rsid w:val="00BA2A93"/>
    <w:rsid w:val="00BA45EF"/>
    <w:rsid w:val="00BB06DC"/>
    <w:rsid w:val="00BB1134"/>
    <w:rsid w:val="00BB53E6"/>
    <w:rsid w:val="00BF3E09"/>
    <w:rsid w:val="00BF413F"/>
    <w:rsid w:val="00C21EC9"/>
    <w:rsid w:val="00C268EC"/>
    <w:rsid w:val="00C3355E"/>
    <w:rsid w:val="00C356F5"/>
    <w:rsid w:val="00C533BC"/>
    <w:rsid w:val="00C6341C"/>
    <w:rsid w:val="00C650B3"/>
    <w:rsid w:val="00C659F1"/>
    <w:rsid w:val="00C802F0"/>
    <w:rsid w:val="00C86636"/>
    <w:rsid w:val="00C97B61"/>
    <w:rsid w:val="00CA74E0"/>
    <w:rsid w:val="00CB0722"/>
    <w:rsid w:val="00CB5595"/>
    <w:rsid w:val="00CD11AA"/>
    <w:rsid w:val="00CE3961"/>
    <w:rsid w:val="00CF0843"/>
    <w:rsid w:val="00CF657D"/>
    <w:rsid w:val="00D01685"/>
    <w:rsid w:val="00D024C0"/>
    <w:rsid w:val="00D05A24"/>
    <w:rsid w:val="00D06276"/>
    <w:rsid w:val="00D07222"/>
    <w:rsid w:val="00D1002D"/>
    <w:rsid w:val="00D12BA6"/>
    <w:rsid w:val="00D2001A"/>
    <w:rsid w:val="00D3647B"/>
    <w:rsid w:val="00D45EFE"/>
    <w:rsid w:val="00D54B23"/>
    <w:rsid w:val="00D564D4"/>
    <w:rsid w:val="00D62DD6"/>
    <w:rsid w:val="00D7210D"/>
    <w:rsid w:val="00D93904"/>
    <w:rsid w:val="00DA0AF5"/>
    <w:rsid w:val="00DA589C"/>
    <w:rsid w:val="00DC1DA8"/>
    <w:rsid w:val="00DC49E3"/>
    <w:rsid w:val="00DD4D0F"/>
    <w:rsid w:val="00DD6921"/>
    <w:rsid w:val="00DE0530"/>
    <w:rsid w:val="00DE61FB"/>
    <w:rsid w:val="00DE731E"/>
    <w:rsid w:val="00DF0E21"/>
    <w:rsid w:val="00DF7B88"/>
    <w:rsid w:val="00E016CE"/>
    <w:rsid w:val="00E03413"/>
    <w:rsid w:val="00E14397"/>
    <w:rsid w:val="00E2230F"/>
    <w:rsid w:val="00E240A4"/>
    <w:rsid w:val="00E277AC"/>
    <w:rsid w:val="00E30D64"/>
    <w:rsid w:val="00E37637"/>
    <w:rsid w:val="00E37DF6"/>
    <w:rsid w:val="00E41115"/>
    <w:rsid w:val="00E539F0"/>
    <w:rsid w:val="00E77205"/>
    <w:rsid w:val="00E90779"/>
    <w:rsid w:val="00E95EC7"/>
    <w:rsid w:val="00EA0F77"/>
    <w:rsid w:val="00EA1441"/>
    <w:rsid w:val="00EE0E26"/>
    <w:rsid w:val="00EE7FC8"/>
    <w:rsid w:val="00EF5A5F"/>
    <w:rsid w:val="00EF5AD8"/>
    <w:rsid w:val="00F0046D"/>
    <w:rsid w:val="00F317AD"/>
    <w:rsid w:val="00F61F6B"/>
    <w:rsid w:val="00F65228"/>
    <w:rsid w:val="00F7488A"/>
    <w:rsid w:val="00F90FDC"/>
    <w:rsid w:val="00F91499"/>
    <w:rsid w:val="00F92C9D"/>
    <w:rsid w:val="00FA0932"/>
    <w:rsid w:val="00FB00B1"/>
    <w:rsid w:val="00FB1793"/>
    <w:rsid w:val="00FB776B"/>
    <w:rsid w:val="00FB7B4A"/>
    <w:rsid w:val="00FC25CC"/>
    <w:rsid w:val="00FC3698"/>
    <w:rsid w:val="00FC7AB6"/>
    <w:rsid w:val="00FD17B7"/>
    <w:rsid w:val="00FD5071"/>
    <w:rsid w:val="00FE3D80"/>
    <w:rsid w:val="00FE6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5DEBA9"/>
  <w15:chartTrackingRefBased/>
  <w15:docId w15:val="{B2C6A01D-F874-4838-99DF-761AB25D4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AFC"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EnvelopeReturn">
    <w:name w:val="envelope return"/>
    <w:basedOn w:val="Normal"/>
    <w:rPr>
      <w:sz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IndexHeading">
    <w:name w:val="index heading"/>
    <w:basedOn w:val="Normal"/>
    <w:next w:val="Index1"/>
    <w:semiHidden/>
    <w:rPr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sz w:val="24"/>
    </w:r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b/>
      <w:sz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20"/>
    </w:pPr>
  </w:style>
  <w:style w:type="paragraph" w:styleId="TOC3">
    <w:name w:val="toc 3"/>
    <w:basedOn w:val="Normal"/>
    <w:next w:val="Normal"/>
    <w:autoRedefine/>
    <w:semiHidden/>
    <w:pPr>
      <w:ind w:left="440"/>
    </w:pPr>
  </w:style>
  <w:style w:type="paragraph" w:styleId="TOC4">
    <w:name w:val="toc 4"/>
    <w:basedOn w:val="Normal"/>
    <w:next w:val="Normal"/>
    <w:autoRedefine/>
    <w:semiHidden/>
    <w:pPr>
      <w:ind w:left="660"/>
    </w:pPr>
  </w:style>
  <w:style w:type="paragraph" w:styleId="TOC5">
    <w:name w:val="toc 5"/>
    <w:basedOn w:val="Normal"/>
    <w:next w:val="Normal"/>
    <w:autoRedefine/>
    <w:semiHidden/>
    <w:pPr>
      <w:ind w:left="880"/>
    </w:pPr>
  </w:style>
  <w:style w:type="paragraph" w:styleId="TOC6">
    <w:name w:val="toc 6"/>
    <w:basedOn w:val="Normal"/>
    <w:next w:val="Normal"/>
    <w:autoRedefine/>
    <w:semiHidden/>
    <w:pPr>
      <w:ind w:left="1100"/>
    </w:pPr>
  </w:style>
  <w:style w:type="paragraph" w:styleId="TOC7">
    <w:name w:val="toc 7"/>
    <w:basedOn w:val="Normal"/>
    <w:next w:val="Normal"/>
    <w:autoRedefine/>
    <w:semiHidden/>
    <w:pPr>
      <w:ind w:left="1320"/>
    </w:pPr>
  </w:style>
  <w:style w:type="paragraph" w:styleId="TOC8">
    <w:name w:val="toc 8"/>
    <w:basedOn w:val="Normal"/>
    <w:next w:val="Normal"/>
    <w:autoRedefine/>
    <w:semiHidden/>
    <w:pPr>
      <w:ind w:left="1540"/>
    </w:pPr>
  </w:style>
  <w:style w:type="paragraph" w:styleId="TOC9">
    <w:name w:val="toc 9"/>
    <w:basedOn w:val="Normal"/>
    <w:next w:val="Normal"/>
    <w:autoRedefine/>
    <w:semiHidden/>
    <w:pPr>
      <w:ind w:left="1760"/>
    </w:pPr>
  </w:style>
  <w:style w:type="character" w:styleId="Hyperlink">
    <w:name w:val="Hyperlink"/>
    <w:uiPriority w:val="99"/>
    <w:unhideWhenUsed/>
    <w:rsid w:val="00C533B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472A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7F400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00C"/>
    <w:rPr>
      <w:b/>
      <w:bCs/>
    </w:rPr>
  </w:style>
  <w:style w:type="character" w:customStyle="1" w:styleId="CommentTextChar">
    <w:name w:val="Comment Text Char"/>
    <w:link w:val="CommentText"/>
    <w:semiHidden/>
    <w:rsid w:val="007F400C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7F400C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0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F400C"/>
    <w:rPr>
      <w:rFonts w:ascii="Segoe UI" w:hAnsi="Segoe UI" w:cs="Segoe UI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231E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7642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4D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49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58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77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29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5885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879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575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661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46197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1711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11969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4414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7110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16821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13142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40524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77057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37902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5750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14237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7689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54677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549670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772055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375534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499852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254997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040752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9436924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0456556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10830591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4905544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06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BIGAwards@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0744064E17DA418AF48189B66A7906" ma:contentTypeVersion="13" ma:contentTypeDescription="Create a new document." ma:contentTypeScope="" ma:versionID="632ce0185d534ea176b698d972ec09f7">
  <xsd:schema xmlns:xsd="http://www.w3.org/2001/XMLSchema" xmlns:xs="http://www.w3.org/2001/XMLSchema" xmlns:p="http://schemas.microsoft.com/office/2006/metadata/properties" xmlns:ns1="http://schemas.microsoft.com/sharepoint/v3" xmlns:ns3="ae96d983-c3b0-483e-a01c-3e004a0bd7c5" xmlns:ns4="9a7f6303-475f-493b-8dfa-34804c163b0f" targetNamespace="http://schemas.microsoft.com/office/2006/metadata/properties" ma:root="true" ma:fieldsID="09ef44c9fdcb53b5f7b438b1e7b64c03" ns1:_="" ns3:_="" ns4:_="">
    <xsd:import namespace="http://schemas.microsoft.com/sharepoint/v3"/>
    <xsd:import namespace="ae96d983-c3b0-483e-a01c-3e004a0bd7c5"/>
    <xsd:import namespace="9a7f6303-475f-493b-8dfa-34804c163b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6d983-c3b0-483e-a01c-3e004a0bd7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f6303-475f-493b-8dfa-34804c163b0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C5A6E2-734C-4CDA-A788-B710AB6EDB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322D63-32FE-4588-81E7-B3E0EC2915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2CD919-56DD-46C1-8790-4D2DCD23774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2EBC8A55-C8A8-4E89-A5F2-8A4FB42976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e96d983-c3b0-483e-a01c-3e004a0bd7c5"/>
    <ds:schemaRef ds:uri="9a7f6303-475f-493b-8dfa-34804c163b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2017</Characters>
  <Application>Microsoft Office Word</Application>
  <DocSecurity>4</DocSecurity>
  <Lines>5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cademic Advising Association</vt:lpstr>
    </vt:vector>
  </TitlesOfParts>
  <Company>Kansas State University</Company>
  <LinksUpToDate>false</LinksUpToDate>
  <CharactersWithSpaces>2291</CharactersWithSpaces>
  <SharedDoc>false</SharedDoc>
  <HLinks>
    <vt:vector size="6" baseType="variant">
      <vt:variant>
        <vt:i4>2097233</vt:i4>
      </vt:variant>
      <vt:variant>
        <vt:i4>0</vt:i4>
      </vt:variant>
      <vt:variant>
        <vt:i4>0</vt:i4>
      </vt:variant>
      <vt:variant>
        <vt:i4>5</vt:i4>
      </vt:variant>
      <vt:variant>
        <vt:lpwstr>mailto:Awards20.NBOD@bigne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cademic Advising Association</dc:title>
  <dc:subject/>
  <dc:creator>Jackie Allen</dc:creator>
  <cp:keywords/>
  <cp:lastModifiedBy>Jibri Mayo</cp:lastModifiedBy>
  <cp:revision>2</cp:revision>
  <cp:lastPrinted>2009-02-16T23:08:00Z</cp:lastPrinted>
  <dcterms:created xsi:type="dcterms:W3CDTF">2024-03-18T19:24:00Z</dcterms:created>
  <dcterms:modified xsi:type="dcterms:W3CDTF">2024-03-1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F0744064E17DA418AF48189B66A7906</vt:lpwstr>
  </property>
  <property fmtid="{D5CDD505-2E9C-101B-9397-08002B2CF9AE}" pid="4" name="_Source">
    <vt:lpwstr/>
  </property>
  <property fmtid="{D5CDD505-2E9C-101B-9397-08002B2CF9AE}" pid="5" name="Language">
    <vt:lpwstr>English</vt:lpwstr>
  </property>
  <property fmtid="{D5CDD505-2E9C-101B-9397-08002B2CF9AE}" pid="6" name="Records Status">
    <vt:lpwstr>Pending</vt:lpwstr>
  </property>
  <property fmtid="{D5CDD505-2E9C-101B-9397-08002B2CF9AE}" pid="7" name="j747ac98061d40f0aa7bd47e1db5675d">
    <vt:lpwstr/>
  </property>
  <property fmtid="{D5CDD505-2E9C-101B-9397-08002B2CF9AE}" pid="8" name="External Contributor">
    <vt:lpwstr/>
  </property>
  <property fmtid="{D5CDD505-2E9C-101B-9397-08002B2CF9AE}" pid="9" name="TaxKeywordTaxHTField">
    <vt:lpwstr/>
  </property>
  <property fmtid="{D5CDD505-2E9C-101B-9397-08002B2CF9AE}" pid="10" name="Record">
    <vt:lpwstr>Shared</vt:lpwstr>
  </property>
  <property fmtid="{D5CDD505-2E9C-101B-9397-08002B2CF9AE}" pid="11" name="Rights">
    <vt:lpwstr/>
  </property>
  <property fmtid="{D5CDD505-2E9C-101B-9397-08002B2CF9AE}" pid="12" name="Document Creation Date">
    <vt:lpwstr>2020-02-20T12:48:22Z</vt:lpwstr>
  </property>
  <property fmtid="{D5CDD505-2E9C-101B-9397-08002B2CF9AE}" pid="13" name="EPA Office">
    <vt:lpwstr/>
  </property>
  <property fmtid="{D5CDD505-2E9C-101B-9397-08002B2CF9AE}" pid="14" name="CategoryDescription">
    <vt:lpwstr/>
  </property>
  <property fmtid="{D5CDD505-2E9C-101B-9397-08002B2CF9AE}" pid="15" name="Identifier">
    <vt:lpwstr/>
  </property>
  <property fmtid="{D5CDD505-2E9C-101B-9397-08002B2CF9AE}" pid="16" name="_Coverage">
    <vt:lpwstr/>
  </property>
  <property fmtid="{D5CDD505-2E9C-101B-9397-08002B2CF9AE}" pid="17" name="Creator">
    <vt:lpwstr/>
  </property>
  <property fmtid="{D5CDD505-2E9C-101B-9397-08002B2CF9AE}" pid="18" name="EPA Related Documents">
    <vt:lpwstr/>
  </property>
  <property fmtid="{D5CDD505-2E9C-101B-9397-08002B2CF9AE}" pid="19" name="Records Date">
    <vt:lpwstr/>
  </property>
  <property fmtid="{D5CDD505-2E9C-101B-9397-08002B2CF9AE}" pid="20" name="EPA Contributor">
    <vt:lpwstr/>
  </property>
  <property fmtid="{D5CDD505-2E9C-101B-9397-08002B2CF9AE}" pid="21" name="TaxCatchAll">
    <vt:lpwstr/>
  </property>
</Properties>
</file>